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02718758"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CF05E7">
        <w:rPr>
          <w:rFonts w:cs="Arial"/>
          <w:b/>
          <w:bCs/>
          <w:sz w:val="22"/>
          <w:szCs w:val="22"/>
          <w:lang w:eastAsia="ja-JP"/>
        </w:rPr>
        <w:t>6</w:t>
      </w:r>
      <w:r w:rsidRPr="00A2219A">
        <w:rPr>
          <w:rFonts w:cs="Arial"/>
          <w:b/>
          <w:bCs/>
          <w:sz w:val="22"/>
          <w:szCs w:val="22"/>
          <w:lang w:eastAsia="ja-JP"/>
        </w:rPr>
        <w:t>.</w:t>
      </w:r>
      <w:r w:rsidR="00CF05E7">
        <w:rPr>
          <w:rFonts w:cs="Arial"/>
          <w:b/>
          <w:bCs/>
          <w:sz w:val="22"/>
          <w:szCs w:val="22"/>
          <w:lang w:eastAsia="ja-JP"/>
        </w:rPr>
        <w:t>1.</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6D2B710C"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 Inc</w:t>
      </w:r>
      <w:r w:rsidRPr="00A2219A">
        <w:rPr>
          <w:rFonts w:ascii="Arial" w:hAnsi="Arial" w:cs="Arial"/>
          <w:b/>
          <w:bCs/>
          <w:sz w:val="22"/>
          <w:szCs w:val="22"/>
        </w:rPr>
        <w:t xml:space="preserve"> </w:t>
      </w:r>
    </w:p>
    <w:p w14:paraId="0D1584E7" w14:textId="6C9D832F"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CF05E7">
        <w:rPr>
          <w:rFonts w:ascii="Arial" w:hAnsi="Arial" w:cs="Arial"/>
          <w:b/>
          <w:bCs/>
          <w:sz w:val="22"/>
          <w:szCs w:val="22"/>
        </w:rPr>
        <w:t>2</w:t>
      </w:r>
      <w:r w:rsidR="0084075D" w:rsidRPr="00A2219A">
        <w:rPr>
          <w:rFonts w:ascii="Arial" w:hAnsi="Arial" w:cs="Arial"/>
          <w:b/>
          <w:bCs/>
          <w:sz w:val="22"/>
          <w:szCs w:val="22"/>
        </w:rPr>
        <w:t>3</w:t>
      </w:r>
      <w:r w:rsidR="00F0597D" w:rsidRPr="00A2219A">
        <w:rPr>
          <w:rFonts w:ascii="Arial" w:hAnsi="Arial" w:cs="Arial"/>
          <w:b/>
          <w:bCs/>
          <w:sz w:val="22"/>
          <w:szCs w:val="22"/>
        </w:rPr>
        <w:t>][NR1</w:t>
      </w:r>
      <w:r w:rsidR="00CF05E7">
        <w:rPr>
          <w:rFonts w:ascii="Arial" w:hAnsi="Arial" w:cs="Arial"/>
          <w:b/>
          <w:bCs/>
          <w:sz w:val="22"/>
          <w:szCs w:val="22"/>
        </w:rPr>
        <w:t>6</w:t>
      </w:r>
      <w:r w:rsidR="00F0597D" w:rsidRPr="00A2219A">
        <w:rPr>
          <w:rFonts w:ascii="Arial" w:hAnsi="Arial" w:cs="Arial"/>
          <w:b/>
          <w:bCs/>
          <w:sz w:val="22"/>
          <w:szCs w:val="22"/>
        </w:rPr>
        <w:t>] Connection Control I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41B5B800"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w:t>
      </w:r>
      <w:r w:rsidR="00CF05E7">
        <w:rPr>
          <w:rFonts w:ascii="Times New Roman" w:hAnsi="Times New Roman"/>
          <w:szCs w:val="20"/>
        </w:rPr>
        <w:t>2</w:t>
      </w:r>
      <w:r w:rsidRPr="002437AD">
        <w:rPr>
          <w:rFonts w:ascii="Times New Roman" w:hAnsi="Times New Roman"/>
          <w:szCs w:val="20"/>
        </w:rPr>
        <w:t>3][NR1</w:t>
      </w:r>
      <w:r w:rsidR="00CF05E7">
        <w:rPr>
          <w:rFonts w:ascii="Times New Roman" w:hAnsi="Times New Roman"/>
          <w:szCs w:val="20"/>
        </w:rPr>
        <w:t>6</w:t>
      </w:r>
      <w:r w:rsidRPr="002437AD">
        <w:rPr>
          <w:rFonts w:ascii="Times New Roman" w:hAnsi="Times New Roman"/>
          <w:szCs w:val="20"/>
        </w:rPr>
        <w:t>] Connection Control I (</w:t>
      </w:r>
      <w:r w:rsidR="00CF05E7">
        <w:rPr>
          <w:rFonts w:ascii="Times New Roman" w:hAnsi="Times New Roman"/>
          <w:szCs w:val="20"/>
        </w:rPr>
        <w:t>Apple</w:t>
      </w:r>
      <w:r w:rsidRPr="002437AD">
        <w:rPr>
          <w:rFonts w:ascii="Times New Roman" w:hAnsi="Times New Roman"/>
          <w:szCs w:val="20"/>
        </w:rPr>
        <w:t>)</w:t>
      </w:r>
    </w:p>
    <w:p w14:paraId="3EEA96BC" w14:textId="77777777" w:rsidR="00CF05E7" w:rsidRPr="00CF05E7" w:rsidRDefault="00A74605" w:rsidP="00CF05E7">
      <w:pPr>
        <w:pStyle w:val="EmailDiscussion2"/>
        <w:rPr>
          <w:lang w:val="en-US"/>
        </w:rPr>
      </w:pPr>
      <w:r w:rsidRPr="002437AD">
        <w:rPr>
          <w:rFonts w:ascii="Times New Roman" w:hAnsi="Times New Roman"/>
          <w:szCs w:val="20"/>
        </w:rPr>
        <w:tab/>
      </w:r>
      <w:r w:rsidR="00CF05E7" w:rsidRPr="00CF05E7">
        <w:t>Scope: Determine agreeable parts and agree CRs, Treat R2-2106955, R2-2107599, R2-2108638, R2-2108473, R2-2107401, R2-2106916, R2-2108106, R2-2107588, R2-2108440, R2-2108441, R2-2107571</w:t>
      </w:r>
    </w:p>
    <w:p w14:paraId="48A58C27" w14:textId="77777777" w:rsidR="00CF05E7" w:rsidRPr="00CF05E7" w:rsidRDefault="00CF05E7" w:rsidP="00CF05E7">
      <w:pPr>
        <w:pStyle w:val="EmailDiscussion2"/>
        <w:rPr>
          <w:lang w:val="en-US"/>
        </w:rPr>
      </w:pPr>
      <w:r w:rsidRPr="00CF05E7">
        <w:t>      Intended outcome: Report, Agreed CRs.</w:t>
      </w:r>
    </w:p>
    <w:p w14:paraId="11FE968D" w14:textId="77777777" w:rsidR="00CF05E7" w:rsidRPr="00CF05E7" w:rsidRDefault="00CF05E7" w:rsidP="00CF05E7">
      <w:pPr>
        <w:pStyle w:val="EmailDiscussion2"/>
        <w:rPr>
          <w:lang w:val="en-US"/>
        </w:rPr>
      </w:pPr>
      <w:r w:rsidRPr="00CF05E7">
        <w:t>      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b"/>
        <w:spacing w:before="40" w:after="0"/>
        <w:rPr>
          <w:rFonts w:eastAsia="MS Mincho"/>
          <w:lang w:eastAsia="en-GB"/>
        </w:rPr>
      </w:pPr>
    </w:p>
    <w:p w14:paraId="62B76CCF" w14:textId="2F167FF8"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CF05E7" w:rsidRPr="00CF05E7">
        <w:rPr>
          <w:rFonts w:ascii="Times New Roman" w:eastAsia="Times New Roman" w:hAnsi="Times New Roman"/>
          <w:szCs w:val="20"/>
        </w:rPr>
        <w:t>6.1.4.1.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51730C9" w14:textId="77777777" w:rsidR="00CF05E7" w:rsidRPr="00CF05E7" w:rsidRDefault="00CF05E7" w:rsidP="00CF05E7">
      <w:pPr>
        <w:spacing w:before="60" w:after="0"/>
        <w:ind w:left="1259" w:hanging="1259"/>
        <w:jc w:val="both"/>
        <w:rPr>
          <w:rFonts w:eastAsia="MS Mincho"/>
          <w:b/>
          <w:noProof/>
          <w:lang w:val="en-US" w:eastAsia="en-GB"/>
        </w:rPr>
      </w:pPr>
      <w:r w:rsidRPr="00CF05E7">
        <w:rPr>
          <w:rFonts w:eastAsia="MS Mincho"/>
          <w:b/>
          <w:noProof/>
          <w:lang w:val="x-none" w:eastAsia="en-GB"/>
        </w:rPr>
        <w:t>DC location</w:t>
      </w:r>
      <w:r w:rsidRPr="00CF05E7">
        <w:rPr>
          <w:rFonts w:eastAsia="MS Mincho"/>
          <w:b/>
          <w:noProof/>
          <w:lang w:val="en-US" w:eastAsia="en-GB"/>
        </w:rPr>
        <w:t xml:space="preserve"> reporting</w:t>
      </w:r>
    </w:p>
    <w:p w14:paraId="65B7330F" w14:textId="77777777" w:rsidR="00CF05E7" w:rsidRPr="00CF05E7" w:rsidRDefault="00B57487" w:rsidP="00CF05E7">
      <w:pPr>
        <w:spacing w:before="60" w:after="0"/>
        <w:ind w:left="1259" w:hanging="1259"/>
        <w:jc w:val="both"/>
        <w:rPr>
          <w:rFonts w:eastAsia="MS Mincho"/>
          <w:noProof/>
          <w:lang w:eastAsia="en-GB"/>
        </w:rPr>
      </w:pPr>
      <w:hyperlink r:id="rId13" w:history="1">
        <w:r w:rsidR="00CF05E7" w:rsidRPr="00CF05E7">
          <w:rPr>
            <w:rStyle w:val="a5"/>
            <w:rFonts w:eastAsia="MS Mincho"/>
            <w:noProof/>
            <w:lang w:eastAsia="en-GB"/>
          </w:rPr>
          <w:t>R2-2106955</w:t>
        </w:r>
      </w:hyperlink>
      <w:r w:rsidR="00CF05E7" w:rsidRPr="00CF05E7">
        <w:rPr>
          <w:rFonts w:eastAsia="MS Mincho"/>
          <w:noProof/>
          <w:lang w:eastAsia="en-GB"/>
        </w:rPr>
        <w:tab/>
        <w:t>Reply LS DC location reporting for intra-band UL CA (R4-2107903; contact: Huawei)</w:t>
      </w:r>
      <w:r w:rsidR="00CF05E7" w:rsidRPr="00CF05E7">
        <w:rPr>
          <w:rFonts w:eastAsia="MS Mincho"/>
          <w:noProof/>
          <w:lang w:eastAsia="en-GB"/>
        </w:rPr>
        <w:tab/>
        <w:t>RAN4</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RF_FR1-Core</w:t>
      </w:r>
      <w:r w:rsidR="00CF05E7" w:rsidRPr="00CF05E7">
        <w:rPr>
          <w:rFonts w:eastAsia="MS Mincho"/>
          <w:noProof/>
          <w:lang w:eastAsia="en-GB"/>
        </w:rPr>
        <w:tab/>
        <w:t>To:RAN2</w:t>
      </w:r>
    </w:p>
    <w:p w14:paraId="402EAE73" w14:textId="6806F94A" w:rsidR="00CF05E7" w:rsidRDefault="00B57487" w:rsidP="00CF05E7">
      <w:pPr>
        <w:spacing w:before="60" w:after="0"/>
        <w:ind w:left="1259" w:hanging="1259"/>
        <w:jc w:val="both"/>
        <w:rPr>
          <w:rFonts w:eastAsia="MS Mincho"/>
          <w:noProof/>
          <w:lang w:eastAsia="en-GB"/>
        </w:rPr>
      </w:pPr>
      <w:hyperlink r:id="rId14" w:history="1">
        <w:r w:rsidR="00CF05E7" w:rsidRPr="00CF05E7">
          <w:rPr>
            <w:rStyle w:val="a5"/>
            <w:rFonts w:eastAsia="MS Mincho"/>
            <w:noProof/>
            <w:lang w:eastAsia="en-GB"/>
          </w:rPr>
          <w:t>R2-2107599</w:t>
        </w:r>
      </w:hyperlink>
      <w:r w:rsidR="00CF05E7" w:rsidRPr="00CF05E7">
        <w:rPr>
          <w:rFonts w:eastAsia="MS Mincho"/>
          <w:noProof/>
          <w:lang w:eastAsia="en-GB"/>
        </w:rPr>
        <w:tab/>
        <w:t>Correction to uplink Tx DC location reporting for UL CA 2PA case</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1E4FD346" w14:textId="16FFE9BE" w:rsidR="00CF05E7" w:rsidRPr="00CF05E7" w:rsidRDefault="00B57487" w:rsidP="00CF05E7">
      <w:pPr>
        <w:spacing w:before="60" w:after="0"/>
        <w:ind w:left="1259" w:hanging="1259"/>
        <w:jc w:val="both"/>
        <w:rPr>
          <w:rFonts w:eastAsia="MS Mincho"/>
          <w:noProof/>
          <w:lang w:eastAsia="en-GB"/>
        </w:rPr>
      </w:pPr>
      <w:hyperlink r:id="rId15" w:history="1">
        <w:r w:rsidR="00CF05E7" w:rsidRPr="00CF05E7">
          <w:rPr>
            <w:rStyle w:val="a5"/>
            <w:rFonts w:eastAsia="MS Mincho"/>
            <w:noProof/>
            <w:lang w:eastAsia="en-GB"/>
          </w:rPr>
          <w:t>R2-2108638</w:t>
        </w:r>
      </w:hyperlink>
      <w:r w:rsidR="00CF05E7" w:rsidRPr="00CF05E7">
        <w:rPr>
          <w:rFonts w:eastAsia="MS Mincho"/>
          <w:noProof/>
          <w:lang w:eastAsia="en-GB"/>
        </w:rPr>
        <w:tab/>
        <w:t>UE reporting of Tx DC location info for the second PA</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89</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6E967D3F" w14:textId="77777777" w:rsidR="00CF05E7" w:rsidRPr="00CF05E7" w:rsidRDefault="00CF05E7" w:rsidP="00CF05E7">
      <w:pPr>
        <w:spacing w:before="60" w:after="0"/>
        <w:ind w:left="1259" w:hanging="1259"/>
        <w:jc w:val="both"/>
        <w:rPr>
          <w:rFonts w:eastAsia="MS Mincho"/>
          <w:noProof/>
          <w:lang w:eastAsia="en-GB"/>
        </w:rPr>
      </w:pPr>
    </w:p>
    <w:p w14:paraId="59E7501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eMIMO</w:t>
      </w:r>
    </w:p>
    <w:p w14:paraId="19F93650" w14:textId="77777777" w:rsidR="00CF05E7" w:rsidRPr="00CF05E7" w:rsidRDefault="00B57487" w:rsidP="00CF05E7">
      <w:pPr>
        <w:spacing w:before="60" w:after="0"/>
        <w:ind w:left="1259" w:hanging="1259"/>
        <w:jc w:val="both"/>
        <w:rPr>
          <w:rFonts w:eastAsia="MS Mincho"/>
          <w:noProof/>
          <w:lang w:eastAsia="en-GB"/>
        </w:rPr>
      </w:pPr>
      <w:hyperlink r:id="rId16" w:history="1">
        <w:r w:rsidR="00CF05E7" w:rsidRPr="00CF05E7">
          <w:rPr>
            <w:rStyle w:val="a5"/>
            <w:rFonts w:eastAsia="MS Mincho"/>
            <w:noProof/>
            <w:lang w:eastAsia="en-GB"/>
          </w:rPr>
          <w:t>R2-2108473</w:t>
        </w:r>
      </w:hyperlink>
      <w:r w:rsidR="00CF05E7" w:rsidRPr="00CF05E7">
        <w:rPr>
          <w:rFonts w:eastAsia="MS Mincho"/>
          <w:noProof/>
          <w:lang w:eastAsia="en-GB"/>
        </w:rPr>
        <w:tab/>
        <w:t>Correction on RepetitionSchemeConfig for eMIMO</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7</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08A5635F" w14:textId="77777777" w:rsidR="00CF05E7" w:rsidRPr="00CF05E7" w:rsidRDefault="00B57487" w:rsidP="00CF05E7">
      <w:pPr>
        <w:spacing w:before="60" w:after="0"/>
        <w:ind w:left="1259" w:hanging="1259"/>
        <w:jc w:val="both"/>
        <w:rPr>
          <w:rFonts w:eastAsia="MS Mincho"/>
          <w:noProof/>
          <w:lang w:eastAsia="en-GB"/>
        </w:rPr>
      </w:pPr>
      <w:hyperlink r:id="rId17" w:history="1">
        <w:r w:rsidR="00CF05E7" w:rsidRPr="00CF05E7">
          <w:rPr>
            <w:rStyle w:val="a5"/>
            <w:rFonts w:eastAsia="MS Mincho"/>
            <w:noProof/>
            <w:lang w:eastAsia="en-GB"/>
          </w:rPr>
          <w:t>R2-2107401</w:t>
        </w:r>
      </w:hyperlink>
      <w:r w:rsidR="00CF05E7" w:rsidRPr="00CF05E7">
        <w:rPr>
          <w:rFonts w:eastAsia="MS Mincho"/>
          <w:noProof/>
          <w:lang w:eastAsia="en-GB"/>
        </w:rPr>
        <w:tab/>
        <w:t>Correction on TCI configuration for DCI format 1_2</w:t>
      </w:r>
      <w:r w:rsidR="00CF05E7" w:rsidRPr="00CF05E7">
        <w:rPr>
          <w:rFonts w:eastAsia="MS Mincho"/>
          <w:noProof/>
          <w:lang w:eastAsia="en-GB"/>
        </w:rPr>
        <w:tab/>
        <w:t>vivo</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2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4BE1F1DA"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NR-U</w:t>
      </w:r>
    </w:p>
    <w:p w14:paraId="360816D5" w14:textId="77777777" w:rsidR="00CF05E7" w:rsidRPr="00CF05E7" w:rsidRDefault="00B57487" w:rsidP="00CF05E7">
      <w:pPr>
        <w:spacing w:before="60" w:after="0"/>
        <w:ind w:left="1259" w:hanging="1259"/>
        <w:jc w:val="both"/>
        <w:rPr>
          <w:rFonts w:eastAsia="MS Mincho"/>
          <w:noProof/>
          <w:lang w:eastAsia="en-GB"/>
        </w:rPr>
      </w:pPr>
      <w:hyperlink r:id="rId18" w:history="1">
        <w:r w:rsidR="00CF05E7" w:rsidRPr="00CF05E7">
          <w:rPr>
            <w:rStyle w:val="a5"/>
            <w:rFonts w:eastAsia="MS Mincho"/>
            <w:noProof/>
            <w:lang w:eastAsia="en-GB"/>
          </w:rPr>
          <w:t>R2-2106916</w:t>
        </w:r>
      </w:hyperlink>
      <w:r w:rsidR="00CF05E7" w:rsidRPr="00CF05E7">
        <w:rPr>
          <w:rFonts w:eastAsia="MS Mincho"/>
          <w:noProof/>
          <w:lang w:eastAsia="en-GB"/>
        </w:rPr>
        <w:tab/>
        <w:t>Reply LS on random value generation for RMTC-SubframeOffset (R1-2106264; contact: Apple)</w:t>
      </w:r>
      <w:r w:rsidR="00CF05E7" w:rsidRPr="00CF05E7">
        <w:rPr>
          <w:rFonts w:eastAsia="MS Mincho"/>
          <w:noProof/>
          <w:lang w:eastAsia="en-GB"/>
        </w:rPr>
        <w:tab/>
        <w:t>RAN1</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unlic-Core, TEI16</w:t>
      </w:r>
      <w:r w:rsidR="00CF05E7" w:rsidRPr="00CF05E7">
        <w:rPr>
          <w:rFonts w:eastAsia="MS Mincho"/>
          <w:noProof/>
          <w:lang w:eastAsia="en-GB"/>
        </w:rPr>
        <w:tab/>
        <w:t>To:RAN2</w:t>
      </w:r>
    </w:p>
    <w:p w14:paraId="6F60ACA9" w14:textId="77777777" w:rsidR="00CF05E7" w:rsidRPr="00CF05E7" w:rsidRDefault="00B57487" w:rsidP="00CF05E7">
      <w:pPr>
        <w:spacing w:before="60" w:after="0"/>
        <w:ind w:left="1259" w:hanging="1259"/>
        <w:jc w:val="both"/>
        <w:rPr>
          <w:rFonts w:eastAsia="MS Mincho"/>
          <w:noProof/>
          <w:lang w:eastAsia="en-GB"/>
        </w:rPr>
      </w:pPr>
      <w:hyperlink r:id="rId19" w:history="1">
        <w:r w:rsidR="00CF05E7" w:rsidRPr="00CF05E7">
          <w:rPr>
            <w:rStyle w:val="a5"/>
            <w:rFonts w:eastAsia="MS Mincho"/>
            <w:noProof/>
            <w:lang w:eastAsia="en-GB"/>
          </w:rPr>
          <w:t>R2-2108106</w:t>
        </w:r>
      </w:hyperlink>
      <w:r w:rsidR="00CF05E7" w:rsidRPr="00CF05E7">
        <w:rPr>
          <w:rFonts w:eastAsia="MS Mincho"/>
          <w:noProof/>
          <w:lang w:eastAsia="en-GB"/>
        </w:rPr>
        <w:tab/>
        <w:t>Clarification on RMTC subframe offset</w:t>
      </w:r>
      <w:r w:rsidR="00CF05E7" w:rsidRPr="00CF05E7">
        <w:rPr>
          <w:rFonts w:eastAsia="MS Mincho"/>
          <w:noProof/>
          <w:lang w:eastAsia="en-GB"/>
        </w:rPr>
        <w:tab/>
        <w:t>Ericss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5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6ACCD3F1" w14:textId="77777777" w:rsidR="00CF05E7" w:rsidRPr="00CF05E7" w:rsidRDefault="00B57487" w:rsidP="00CF05E7">
      <w:pPr>
        <w:spacing w:before="60" w:after="0"/>
        <w:ind w:left="1259" w:hanging="1259"/>
        <w:jc w:val="both"/>
        <w:rPr>
          <w:rFonts w:eastAsia="MS Mincho"/>
          <w:noProof/>
          <w:lang w:eastAsia="en-GB"/>
        </w:rPr>
      </w:pPr>
      <w:hyperlink r:id="rId20" w:history="1">
        <w:r w:rsidR="00CF05E7" w:rsidRPr="00CF05E7">
          <w:rPr>
            <w:rStyle w:val="a5"/>
            <w:rFonts w:eastAsia="MS Mincho"/>
            <w:noProof/>
            <w:lang w:eastAsia="en-GB"/>
          </w:rPr>
          <w:t>R2-2107588</w:t>
        </w:r>
      </w:hyperlink>
      <w:r w:rsidR="00CF05E7" w:rsidRPr="00CF05E7">
        <w:rPr>
          <w:rFonts w:eastAsia="MS Mincho"/>
          <w:noProof/>
          <w:lang w:eastAsia="en-GB"/>
        </w:rPr>
        <w:tab/>
        <w:t>RSSI/CO reporting in MCG/SCGfailureinformation</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2</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4EEBAAD4"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DCCA</w:t>
      </w:r>
    </w:p>
    <w:p w14:paraId="42055E9B" w14:textId="77777777" w:rsidR="00CF05E7" w:rsidRPr="00CF05E7" w:rsidRDefault="00B57487" w:rsidP="00CF05E7">
      <w:pPr>
        <w:spacing w:before="60" w:after="0"/>
        <w:ind w:left="1259" w:hanging="1259"/>
        <w:jc w:val="both"/>
        <w:rPr>
          <w:rFonts w:eastAsia="MS Mincho"/>
          <w:noProof/>
          <w:lang w:eastAsia="en-GB"/>
        </w:rPr>
      </w:pPr>
      <w:hyperlink r:id="rId21" w:history="1">
        <w:r w:rsidR="00CF05E7" w:rsidRPr="00CF05E7">
          <w:rPr>
            <w:rStyle w:val="a5"/>
            <w:rFonts w:eastAsia="MS Mincho"/>
            <w:noProof/>
            <w:lang w:eastAsia="en-GB"/>
          </w:rPr>
          <w:t>R2-2108440</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6</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630B471C" w14:textId="77777777" w:rsidR="00CF05E7" w:rsidRPr="00CF05E7" w:rsidRDefault="00B57487" w:rsidP="00CF05E7">
      <w:pPr>
        <w:spacing w:before="60" w:after="0"/>
        <w:ind w:left="1259" w:hanging="1259"/>
        <w:jc w:val="both"/>
        <w:rPr>
          <w:rFonts w:eastAsia="MS Mincho"/>
          <w:noProof/>
          <w:lang w:eastAsia="en-GB"/>
        </w:rPr>
      </w:pPr>
      <w:hyperlink r:id="rId22" w:history="1">
        <w:r w:rsidR="00CF05E7" w:rsidRPr="00CF05E7">
          <w:rPr>
            <w:rStyle w:val="a5"/>
            <w:rFonts w:eastAsia="MS Mincho"/>
            <w:noProof/>
            <w:lang w:eastAsia="en-GB"/>
          </w:rPr>
          <w:t>R2-2108441</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6.331</w:t>
      </w:r>
      <w:r w:rsidR="00CF05E7" w:rsidRPr="00CF05E7">
        <w:rPr>
          <w:rFonts w:eastAsia="MS Mincho"/>
          <w:noProof/>
          <w:lang w:eastAsia="en-GB"/>
        </w:rPr>
        <w:tab/>
        <w:t>16.5.0</w:t>
      </w:r>
      <w:r w:rsidR="00CF05E7" w:rsidRPr="00CF05E7">
        <w:rPr>
          <w:rFonts w:eastAsia="MS Mincho"/>
          <w:noProof/>
          <w:lang w:eastAsia="en-GB"/>
        </w:rPr>
        <w:tab/>
        <w:t>4715</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42B3DF1A"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lastRenderedPageBreak/>
        <w:t>Moved from 6.1.4.2</w:t>
      </w:r>
    </w:p>
    <w:p w14:paraId="0982D1C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RRC Processing time</w:t>
      </w:r>
    </w:p>
    <w:p w14:paraId="7AB7416B" w14:textId="77777777" w:rsidR="00CF05E7" w:rsidRPr="00CF05E7" w:rsidRDefault="00B57487" w:rsidP="00CF05E7">
      <w:pPr>
        <w:spacing w:before="60" w:after="0"/>
        <w:ind w:left="1259" w:hanging="1259"/>
        <w:jc w:val="both"/>
        <w:rPr>
          <w:rFonts w:eastAsia="MS Mincho"/>
          <w:noProof/>
          <w:lang w:eastAsia="en-GB"/>
        </w:rPr>
      </w:pPr>
      <w:hyperlink r:id="rId23" w:history="1">
        <w:r w:rsidR="00CF05E7" w:rsidRPr="00CF05E7">
          <w:rPr>
            <w:rStyle w:val="a5"/>
            <w:rFonts w:eastAsia="MS Mincho"/>
            <w:noProof/>
            <w:lang w:eastAsia="en-GB"/>
          </w:rPr>
          <w:t>R2-2107571</w:t>
        </w:r>
      </w:hyperlink>
      <w:r w:rsidR="00CF05E7" w:rsidRPr="00CF05E7">
        <w:rPr>
          <w:rFonts w:eastAsia="MS Mincho"/>
          <w:noProof/>
          <w:lang w:eastAsia="en-GB"/>
        </w:rPr>
        <w:tab/>
        <w:t>RRC Processing Delay for SCell Modification</w:t>
      </w:r>
      <w:r w:rsidR="00CF05E7" w:rsidRPr="00CF05E7">
        <w:rPr>
          <w:rFonts w:eastAsia="MS Mincho"/>
          <w:noProof/>
          <w:lang w:eastAsia="en-GB"/>
        </w:rPr>
        <w:tab/>
        <w:t>Apple</w:t>
      </w:r>
      <w:r w:rsidR="00CF05E7" w:rsidRPr="00CF05E7">
        <w:rPr>
          <w:rFonts w:eastAsia="MS Mincho"/>
          <w:noProof/>
          <w:lang w:eastAsia="en-GB"/>
        </w:rPr>
        <w:tab/>
        <w:t>discussion</w:t>
      </w:r>
      <w:r w:rsidR="00CF05E7" w:rsidRPr="00CF05E7">
        <w:rPr>
          <w:rFonts w:eastAsia="MS Mincho"/>
          <w:noProof/>
          <w:lang w:eastAsia="en-GB"/>
        </w:rPr>
        <w:tab/>
        <w:t>Rel-16</w:t>
      </w:r>
      <w:r w:rsidR="00CF05E7" w:rsidRPr="00CF05E7">
        <w:rPr>
          <w:rFonts w:eastAsia="MS Mincho"/>
          <w:noProof/>
          <w:lang w:eastAsia="en-GB"/>
        </w:rPr>
        <w:tab/>
        <w:t>NR_newRAT-Core</w:t>
      </w:r>
    </w:p>
    <w:p w14:paraId="63559C8E"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t>Postponed last meeting</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9E4B6E">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9E4B6E">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9E4B6E">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9E4B6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0C448E4" w:rsidR="005E06EB" w:rsidRPr="001E16FE" w:rsidRDefault="00CF05E7" w:rsidP="009E4B6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6BA9B4B" w14:textId="248CE75C" w:rsidR="005E06EB" w:rsidRPr="001E16FE" w:rsidRDefault="00CF05E7" w:rsidP="009E4B6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5E06EB" w14:paraId="750EF129"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23DAD55" w:rsidR="005E06EB"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9E63DD3" w14:textId="61CD6EF9" w:rsidR="005E06EB" w:rsidRDefault="007F4DAA" w:rsidP="009E4B6E">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00DE8E8A" w14:textId="4D98981A" w:rsidR="005E06EB" w:rsidRDefault="007F4DAA" w:rsidP="009E4B6E">
            <w:pPr>
              <w:pStyle w:val="TAC"/>
              <w:spacing w:before="20" w:after="20"/>
              <w:ind w:left="57" w:right="57"/>
              <w:jc w:val="left"/>
              <w:rPr>
                <w:lang w:eastAsia="zh-CN"/>
              </w:rPr>
            </w:pPr>
            <w:r>
              <w:rPr>
                <w:rFonts w:hint="eastAsia"/>
                <w:lang w:eastAsia="zh-CN"/>
              </w:rPr>
              <w:t>z</w:t>
            </w:r>
            <w:r>
              <w:rPr>
                <w:lang w:eastAsia="zh-CN"/>
              </w:rPr>
              <w:t>haoyang@huawei.com</w:t>
            </w:r>
          </w:p>
        </w:tc>
      </w:tr>
      <w:tr w:rsidR="005E06EB" w14:paraId="34FF927D"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0657241B" w:rsidR="005E06EB" w:rsidRDefault="001507A8" w:rsidP="009E4B6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91F9B4E" w14:textId="1686C037" w:rsidR="005E06EB" w:rsidRDefault="001507A8" w:rsidP="009E4B6E">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D229E98" w:rsidR="005E06EB" w:rsidRDefault="001507A8" w:rsidP="009E4B6E">
            <w:pPr>
              <w:pStyle w:val="TAC"/>
              <w:spacing w:before="20" w:after="20"/>
              <w:ind w:left="57" w:right="57"/>
              <w:jc w:val="left"/>
              <w:rPr>
                <w:lang w:eastAsia="zh-CN"/>
              </w:rPr>
            </w:pPr>
            <w:r>
              <w:rPr>
                <w:lang w:eastAsia="zh-CN"/>
              </w:rPr>
              <w:t>chun-fan.tsai@mediatek.com</w:t>
            </w:r>
          </w:p>
        </w:tc>
      </w:tr>
      <w:tr w:rsidR="005E06EB" w14:paraId="01E282B6"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BD9B2F0" w:rsidR="005E06EB" w:rsidRDefault="004D1196" w:rsidP="009E4B6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B4CF805" w14:textId="73B2A7CB" w:rsidR="005E06EB" w:rsidRDefault="000128F8" w:rsidP="009E4B6E">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2D3C969" w14:textId="61E4704F" w:rsidR="005E06EB" w:rsidRDefault="004D1196" w:rsidP="009E4B6E">
            <w:pPr>
              <w:pStyle w:val="TAC"/>
              <w:spacing w:before="20" w:after="20"/>
              <w:ind w:left="57" w:right="57"/>
              <w:jc w:val="left"/>
              <w:rPr>
                <w:lang w:eastAsia="zh-CN"/>
              </w:rPr>
            </w:pPr>
            <w:r>
              <w:rPr>
                <w:lang w:eastAsia="zh-CN"/>
              </w:rPr>
              <w:t>amaanat.ali@nokia.com</w:t>
            </w:r>
          </w:p>
        </w:tc>
      </w:tr>
      <w:tr w:rsidR="005E06EB" w14:paraId="74121F2C"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5A18D729" w:rsidR="005E06EB" w:rsidRDefault="006C7D13" w:rsidP="009E4B6E">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A12442A" w14:textId="2869E228" w:rsidR="005E06EB" w:rsidRDefault="006C7D13" w:rsidP="009E4B6E">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49CDB7D4" w14:textId="5C451F71" w:rsidR="005E06EB" w:rsidRDefault="006C7D13" w:rsidP="009E4B6E">
            <w:pPr>
              <w:pStyle w:val="TAC"/>
              <w:spacing w:before="20" w:after="20"/>
              <w:ind w:left="57" w:right="57"/>
              <w:jc w:val="left"/>
              <w:rPr>
                <w:lang w:eastAsia="zh-CN"/>
              </w:rPr>
            </w:pPr>
            <w:r>
              <w:rPr>
                <w:lang w:eastAsia="zh-CN"/>
              </w:rPr>
              <w:t>liu.jing30@zte.com.cn</w:t>
            </w: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4583572B" w:rsidR="007A2AE0" w:rsidRDefault="003C6F11" w:rsidP="00704FB7">
      <w:pPr>
        <w:pStyle w:val="2"/>
      </w:pPr>
      <w:r>
        <w:t>3.1</w:t>
      </w:r>
      <w:r w:rsidR="0002477B">
        <w:t xml:space="preserve"> </w:t>
      </w:r>
      <w:r w:rsidR="00E57CF2">
        <w:t>DC Location reporting</w:t>
      </w:r>
    </w:p>
    <w:p w14:paraId="7D43BD01" w14:textId="4B44E784" w:rsidR="00F11B39" w:rsidRPr="001E16FE" w:rsidRDefault="00506F5E" w:rsidP="001E16FE">
      <w:pPr>
        <w:jc w:val="both"/>
        <w:rPr>
          <w:lang w:val="en-US" w:eastAsia="zh-CN"/>
        </w:rPr>
      </w:pPr>
      <w:r w:rsidRPr="001E16FE">
        <w:rPr>
          <w:lang w:val="en-US" w:eastAsia="zh-CN"/>
        </w:rPr>
        <w:t>This topic is from the following contributions</w:t>
      </w:r>
      <w:r w:rsidR="006E56D4">
        <w:rPr>
          <w:lang w:val="en-US" w:eastAsia="zh-CN"/>
        </w:rPr>
        <w:t>[2][3] based on the RAN4 LS[1].</w:t>
      </w:r>
    </w:p>
    <w:p w14:paraId="7EC9FA17"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258C3E6A" w14:textId="77777777" w:rsidR="006E56D4" w:rsidRDefault="006E56D4" w:rsidP="006E56D4">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10433E4E"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81E216B" w14:textId="77777777" w:rsidR="006E56D4" w:rsidRDefault="006E56D4" w:rsidP="001E16FE">
      <w:pPr>
        <w:jc w:val="both"/>
      </w:pPr>
    </w:p>
    <w:p w14:paraId="024EAC61" w14:textId="17925C31" w:rsidR="00506F5E" w:rsidRPr="001E16FE" w:rsidRDefault="006E56D4" w:rsidP="001E16FE">
      <w:pPr>
        <w:jc w:val="both"/>
      </w:pPr>
      <w:r>
        <w:t>Companies are requested to provide their views on the two CRs</w:t>
      </w:r>
    </w:p>
    <w:p w14:paraId="7AC7AF76" w14:textId="13FFAC00" w:rsidR="004D2E37" w:rsidRPr="001E16FE" w:rsidRDefault="004D2E37" w:rsidP="001E16FE">
      <w:pPr>
        <w:jc w:val="both"/>
        <w:outlineLvl w:val="2"/>
        <w:rPr>
          <w:b/>
          <w:bCs/>
        </w:rPr>
      </w:pPr>
      <w:r w:rsidRPr="001E16FE">
        <w:rPr>
          <w:b/>
          <w:bCs/>
        </w:rPr>
        <w:t xml:space="preserve">Question 1: </w:t>
      </w:r>
      <w:r w:rsidR="006E56D4">
        <w:rPr>
          <w:b/>
          <w:bCs/>
        </w:rPr>
        <w:t>Do companies agree with R2-210759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63CC513F" w:rsidR="005E06EB"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0159958" w14:textId="238F4AE9" w:rsidR="005E06EB" w:rsidRDefault="007F4DAA" w:rsidP="009E4B6E">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7A8C000" w14:textId="579BD8F6" w:rsidR="005E06EB" w:rsidRDefault="007F4DAA" w:rsidP="009E4B6E">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0DE94818" w:rsidR="005E06EB" w:rsidRDefault="001507A8"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58624249" w:rsidR="005E06EB" w:rsidRDefault="001507A8" w:rsidP="009E4B6E">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9E4B6E">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8A8A7BD" w:rsidR="005E06EB" w:rsidRDefault="00FF780D"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73D67BD2" w:rsidR="005E06EB" w:rsidRDefault="00FF780D"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83B5D80" w:rsidR="005E06EB" w:rsidRDefault="00FF780D" w:rsidP="009E4B6E">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28015ADC" w:rsidR="005E06EB" w:rsidRDefault="006C7D13" w:rsidP="009E4B6E">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08BC5A61" w14:textId="375D59CA" w:rsidR="005E06EB" w:rsidRDefault="006C7D13" w:rsidP="009E4B6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9E4B6E">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9E4B6E">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3776EEC2" w14:textId="0509D0B6" w:rsidR="006E56D4" w:rsidRPr="001E16FE" w:rsidRDefault="006E56D4" w:rsidP="006E56D4">
      <w:pPr>
        <w:jc w:val="both"/>
        <w:outlineLvl w:val="2"/>
        <w:rPr>
          <w:b/>
          <w:bCs/>
        </w:rPr>
      </w:pPr>
      <w:r w:rsidRPr="001E16FE">
        <w:rPr>
          <w:b/>
          <w:bCs/>
        </w:rPr>
        <w:t xml:space="preserve">Question </w:t>
      </w:r>
      <w:r>
        <w:rPr>
          <w:b/>
          <w:bCs/>
        </w:rPr>
        <w:t>2</w:t>
      </w:r>
      <w:r w:rsidRPr="001E16FE">
        <w:rPr>
          <w:b/>
          <w:bCs/>
        </w:rPr>
        <w:t xml:space="preserve">: </w:t>
      </w:r>
      <w:r>
        <w:rPr>
          <w:b/>
          <w:bCs/>
        </w:rPr>
        <w:t>Do companies agree with R2-210863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9E4B6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77777777" w:rsidR="006E56D4" w:rsidRPr="001E16FE" w:rsidRDefault="006E56D4"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E56D4" w14:paraId="49E159F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41BAC6BB" w:rsidR="006E56D4"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C5ED56" w14:textId="7953840D" w:rsidR="006E56D4" w:rsidRDefault="007F4DAA"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2EAE4B" w14:textId="4D723E4B" w:rsidR="006E56D4" w:rsidRDefault="007F4DAA" w:rsidP="009E4B6E">
            <w:pPr>
              <w:pStyle w:val="TAC"/>
              <w:spacing w:before="20" w:after="20"/>
              <w:ind w:left="57" w:right="57"/>
              <w:jc w:val="left"/>
              <w:rPr>
                <w:lang w:eastAsia="zh-CN"/>
              </w:rPr>
            </w:pPr>
            <w:r>
              <w:rPr>
                <w:rFonts w:hint="eastAsia"/>
                <w:lang w:eastAsia="zh-CN"/>
              </w:rPr>
              <w:t>P</w:t>
            </w:r>
            <w:r>
              <w:rPr>
                <w:lang w:eastAsia="zh-CN"/>
              </w:rPr>
              <w:t xml:space="preserve">roponent. </w:t>
            </w:r>
          </w:p>
        </w:tc>
      </w:tr>
      <w:tr w:rsidR="001507A8" w14:paraId="4C651B54"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54EAA528" w:rsidR="001507A8" w:rsidRDefault="001507A8" w:rsidP="001507A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65F5637" w14:textId="48CED97B" w:rsidR="001507A8" w:rsidRDefault="001507A8" w:rsidP="001507A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7B39CD" w14:textId="62B0FA8D" w:rsidR="001507A8" w:rsidRDefault="001507A8" w:rsidP="001507A8">
            <w:pPr>
              <w:pStyle w:val="TAC"/>
              <w:spacing w:before="20" w:after="20"/>
              <w:ind w:left="57" w:right="57"/>
              <w:jc w:val="left"/>
              <w:rPr>
                <w:lang w:eastAsia="zh-CN"/>
              </w:rPr>
            </w:pPr>
          </w:p>
        </w:tc>
      </w:tr>
      <w:tr w:rsidR="00BF2C6F" w14:paraId="5C57DDD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5AE991CA" w:rsidR="00BF2C6F" w:rsidRDefault="00BF2C6F" w:rsidP="00BF2C6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03AE3E0" w14:textId="02D761C5" w:rsidR="00BF2C6F" w:rsidRDefault="00BF2C6F" w:rsidP="00BF2C6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B16CCA4" w14:textId="77777777" w:rsidR="00BF2C6F" w:rsidRPr="00BD6073" w:rsidRDefault="00BF2C6F" w:rsidP="00BF2C6F">
            <w:pPr>
              <w:pStyle w:val="TAC"/>
              <w:spacing w:before="20" w:after="20"/>
              <w:ind w:left="57" w:right="57"/>
              <w:jc w:val="left"/>
              <w:rPr>
                <w:b/>
                <w:bCs/>
                <w:lang w:eastAsia="zh-CN"/>
              </w:rPr>
            </w:pPr>
            <w:r w:rsidRPr="00BD6073">
              <w:rPr>
                <w:b/>
                <w:bCs/>
                <w:lang w:eastAsia="zh-CN"/>
              </w:rPr>
              <w:t>“</w:t>
            </w:r>
            <w:r w:rsidRPr="00BD6073">
              <w:rPr>
                <w:b/>
                <w:bCs/>
              </w:rPr>
              <w:t>RAN4 confirms the use case of UE reporting Tx DC location info for the second PA (when the UE supports dual PA) when the SCell is deactivated, is not needed”</w:t>
            </w:r>
          </w:p>
          <w:p w14:paraId="6E44B16F" w14:textId="14B59BDB" w:rsidR="00BF2C6F" w:rsidRDefault="00BF2C6F" w:rsidP="00BF2C6F">
            <w:pPr>
              <w:pStyle w:val="TAC"/>
              <w:spacing w:before="20" w:after="20"/>
              <w:ind w:left="57" w:right="57"/>
              <w:jc w:val="left"/>
              <w:rPr>
                <w:lang w:eastAsia="zh-CN"/>
              </w:rPr>
            </w:pPr>
            <w:r w:rsidRPr="00FF780D">
              <w:rPr>
                <w:lang w:eastAsia="zh-CN"/>
              </w:rPr>
              <w:t>RAN4 said it's not needed</w:t>
            </w:r>
            <w:r>
              <w:rPr>
                <w:lang w:eastAsia="zh-CN"/>
              </w:rPr>
              <w:t xml:space="preserve"> even as a use case</w:t>
            </w:r>
            <w:r w:rsidRPr="00FF780D">
              <w:rPr>
                <w:lang w:eastAsia="zh-CN"/>
              </w:rPr>
              <w:t>, not that it has to be absent.</w:t>
            </w:r>
            <w:r>
              <w:rPr>
                <w:lang w:eastAsia="zh-CN"/>
              </w:rPr>
              <w:t xml:space="preserve"> So the scenario and its signalling is not required to be even supported.</w:t>
            </w:r>
          </w:p>
        </w:tc>
      </w:tr>
      <w:tr w:rsidR="00BF2C6F" w14:paraId="2220190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38599D21" w:rsidR="00BF2C6F" w:rsidRDefault="006C7D13" w:rsidP="00BF2C6F">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74B071B6" w14:textId="011B4581" w:rsidR="00BF2C6F" w:rsidRDefault="006C7D13" w:rsidP="00BF2C6F">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39B45C5" w14:textId="77777777" w:rsidR="006C7D13" w:rsidRDefault="006C7D13" w:rsidP="006C7D1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r w:rsidRPr="006C7D13">
              <w:rPr>
                <w:i/>
                <w:lang w:eastAsia="zh-CN"/>
              </w:rPr>
              <w:t>secondPA-TxDirectCurrent</w:t>
            </w:r>
            <w:r>
              <w:rPr>
                <w:lang w:eastAsia="zh-CN"/>
              </w:rPr>
              <w:t xml:space="preserve"> m</w:t>
            </w:r>
            <w:bookmarkStart w:id="0" w:name="_GoBack"/>
            <w:bookmarkEnd w:id="0"/>
            <w:r>
              <w:rPr>
                <w:lang w:eastAsia="zh-CN"/>
              </w:rPr>
              <w:t>ay not be reported. So as long as all UEs implement according to the LS, it seems sufficient.</w:t>
            </w:r>
          </w:p>
          <w:p w14:paraId="30074649" w14:textId="218ED4AD" w:rsidR="00BF2C6F" w:rsidRDefault="004F0582" w:rsidP="004F0582">
            <w:pPr>
              <w:pStyle w:val="TAC"/>
              <w:spacing w:before="20" w:after="20"/>
              <w:ind w:left="57" w:right="57"/>
              <w:jc w:val="left"/>
              <w:rPr>
                <w:lang w:eastAsia="zh-CN"/>
              </w:rPr>
            </w:pPr>
            <w:r>
              <w:rPr>
                <w:lang w:eastAsia="zh-CN"/>
              </w:rPr>
              <w:t>However,</w:t>
            </w:r>
            <w:r w:rsidR="006C7D13">
              <w:rPr>
                <w:lang w:eastAsia="zh-CN"/>
              </w:rPr>
              <w:t xml:space="preserve"> we are</w:t>
            </w:r>
            <w:r>
              <w:rPr>
                <w:lang w:eastAsia="zh-CN"/>
              </w:rPr>
              <w:t xml:space="preserve"> also</w:t>
            </w:r>
            <w:r w:rsidR="006C7D13">
              <w:rPr>
                <w:lang w:eastAsia="zh-CN"/>
              </w:rPr>
              <w:t xml:space="preserve"> fine if majority w</w:t>
            </w:r>
            <w:r>
              <w:rPr>
                <w:lang w:eastAsia="zh-CN"/>
              </w:rPr>
              <w:t>ant</w:t>
            </w:r>
            <w:r w:rsidR="006C7D13">
              <w:rPr>
                <w:lang w:eastAsia="zh-CN"/>
              </w:rPr>
              <w:t xml:space="preserve"> to capture it in spec. </w:t>
            </w:r>
          </w:p>
        </w:tc>
      </w:tr>
      <w:tr w:rsidR="00BF2C6F" w14:paraId="7A2FAD9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BF2C6F" w:rsidRDefault="00BF2C6F" w:rsidP="00BF2C6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BF2C6F" w:rsidRDefault="00BF2C6F" w:rsidP="00BF2C6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BF2C6F" w:rsidRDefault="00BF2C6F" w:rsidP="00BF2C6F">
            <w:pPr>
              <w:pStyle w:val="TAC"/>
              <w:spacing w:before="20" w:after="20"/>
              <w:ind w:left="57" w:right="57"/>
              <w:jc w:val="left"/>
              <w:rPr>
                <w:lang w:eastAsia="zh-CN"/>
              </w:rPr>
            </w:pPr>
          </w:p>
        </w:tc>
      </w:tr>
    </w:tbl>
    <w:p w14:paraId="586309B8" w14:textId="77777777" w:rsidR="006C6D3B" w:rsidRDefault="006C6D3B" w:rsidP="004D2E37">
      <w:pPr>
        <w:outlineLvl w:val="2"/>
        <w:rPr>
          <w:b/>
          <w:bCs/>
        </w:rPr>
      </w:pPr>
    </w:p>
    <w:p w14:paraId="58480F6B" w14:textId="4B3F59C0" w:rsidR="004D2E37" w:rsidRPr="001E16FE" w:rsidRDefault="004D2E37" w:rsidP="004D2E37">
      <w:pPr>
        <w:outlineLvl w:val="2"/>
        <w:rPr>
          <w:b/>
          <w:bCs/>
        </w:rPr>
      </w:pPr>
      <w:r w:rsidRPr="001E16FE">
        <w:rPr>
          <w:b/>
          <w:bCs/>
        </w:rPr>
        <w:t xml:space="preserve">Question </w:t>
      </w:r>
      <w:r w:rsidR="006E56D4">
        <w:rPr>
          <w:b/>
          <w:bCs/>
        </w:rPr>
        <w:t>3</w:t>
      </w:r>
      <w:r w:rsidRPr="001E16FE">
        <w:rPr>
          <w:b/>
          <w:bCs/>
        </w:rPr>
        <w:t xml:space="preserve">: </w:t>
      </w:r>
      <w:r w:rsidR="006E56D4">
        <w:rPr>
          <w:b/>
          <w:bCs/>
        </w:rPr>
        <w:t>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6E56D4" w:rsidRPr="001E16FE" w14:paraId="633E41F5"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6E56D4" w:rsidRPr="001E16FE" w:rsidRDefault="006E56D4" w:rsidP="009E4B6E">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6E56D4" w:rsidRPr="001E16FE" w:rsidRDefault="006E56D4" w:rsidP="009E4B6E">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6E56D4" w14:paraId="49B8FFAD"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69E92143" w:rsidR="006E56D4"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401A3D93" w14:textId="4705C5FE" w:rsidR="006E56D4" w:rsidRDefault="007F4DAA" w:rsidP="009E4B6E">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6E56D4" w14:paraId="53ADFE5C"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2A6C7A25" w:rsidR="006E56D4" w:rsidRDefault="001507A8" w:rsidP="009E4B6E">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5EDCB238" w14:textId="127AFCBC" w:rsidR="006E56D4" w:rsidRDefault="001507A8" w:rsidP="009E4B6E">
            <w:pPr>
              <w:pStyle w:val="TAC"/>
              <w:spacing w:before="20" w:after="20"/>
              <w:ind w:left="57" w:right="57"/>
              <w:jc w:val="left"/>
              <w:rPr>
                <w:lang w:eastAsia="zh-CN"/>
              </w:rPr>
            </w:pPr>
            <w:r>
              <w:rPr>
                <w:lang w:eastAsia="zh-CN"/>
              </w:rPr>
              <w:t xml:space="preserve">We understand the intention of both CR </w:t>
            </w:r>
            <w:r w:rsidRPr="001507A8">
              <w:rPr>
                <w:lang w:eastAsia="zh-CN"/>
              </w:rPr>
              <w:t>R2-2107599</w:t>
            </w:r>
            <w:r>
              <w:rPr>
                <w:lang w:eastAsia="zh-CN"/>
              </w:rPr>
              <w:t xml:space="preserve"> and </w:t>
            </w:r>
            <w:r w:rsidRPr="001507A8">
              <w:rPr>
                <w:lang w:eastAsia="zh-CN"/>
              </w:rPr>
              <w:t>R2-2108638</w:t>
            </w:r>
            <w:r>
              <w:rPr>
                <w:lang w:eastAsia="zh-CN"/>
              </w:rPr>
              <w:t xml:space="preserve"> are the same. We slightly prefer the wording in </w:t>
            </w:r>
            <w:r w:rsidRPr="001507A8">
              <w:rPr>
                <w:lang w:eastAsia="zh-CN"/>
              </w:rPr>
              <w:t>R2-2108638</w:t>
            </w:r>
            <w:r>
              <w:rPr>
                <w:lang w:eastAsia="zh-CN"/>
              </w:rPr>
              <w:t>.</w:t>
            </w:r>
          </w:p>
        </w:tc>
      </w:tr>
      <w:tr w:rsidR="006E56D4" w14:paraId="1912CB4B"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39417B64" w:rsidR="006E56D4" w:rsidRDefault="00EA131F" w:rsidP="009E4B6E">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38F1388A" w14:textId="70465405" w:rsidR="006E56D4" w:rsidRDefault="00EA131F" w:rsidP="009E4B6E">
            <w:pPr>
              <w:pStyle w:val="TAC"/>
              <w:spacing w:before="20" w:after="20"/>
              <w:ind w:left="57" w:right="57"/>
              <w:jc w:val="left"/>
              <w:rPr>
                <w:lang w:eastAsia="zh-CN"/>
              </w:rPr>
            </w:pPr>
            <w:r>
              <w:rPr>
                <w:lang w:eastAsia="zh-CN"/>
              </w:rPr>
              <w:t>We do not really see any need for the CRs. Please see Q1 and Q2 answers from us.</w:t>
            </w:r>
          </w:p>
        </w:tc>
      </w:tr>
      <w:tr w:rsidR="006E56D4" w14:paraId="5F1231A4"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4BD90674" w:rsidR="006E56D4" w:rsidRDefault="004F0582" w:rsidP="009E4B6E">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4A7AAB80" w14:textId="09A8235A" w:rsidR="006E56D4" w:rsidRDefault="004F0582" w:rsidP="00586543">
            <w:pPr>
              <w:pStyle w:val="TAC"/>
              <w:spacing w:before="20" w:after="20"/>
              <w:ind w:left="57" w:right="57"/>
              <w:jc w:val="left"/>
              <w:rPr>
                <w:lang w:eastAsia="zh-CN"/>
              </w:rPr>
            </w:pPr>
            <w:r>
              <w:rPr>
                <w:lang w:eastAsia="zh-CN"/>
              </w:rPr>
              <w:t>We slightly prefer the wording in R2-2108638.</w:t>
            </w:r>
          </w:p>
        </w:tc>
      </w:tr>
      <w:tr w:rsidR="006E56D4" w14:paraId="1B644311"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6E56D4" w:rsidRDefault="006E56D4"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6E56D4" w:rsidRDefault="006E56D4" w:rsidP="009E4B6E">
            <w:pPr>
              <w:pStyle w:val="TAC"/>
              <w:spacing w:before="20" w:after="20"/>
              <w:ind w:left="57" w:right="57"/>
              <w:jc w:val="left"/>
              <w:rPr>
                <w:lang w:eastAsia="zh-CN"/>
              </w:rPr>
            </w:pPr>
          </w:p>
        </w:tc>
      </w:tr>
    </w:tbl>
    <w:p w14:paraId="4FC7C8E3" w14:textId="5EE23E05" w:rsidR="00550C7A" w:rsidRDefault="000C04E1" w:rsidP="00A76E27">
      <w:pPr>
        <w:pStyle w:val="2"/>
        <w:ind w:left="0" w:firstLine="0"/>
      </w:pPr>
      <w:r>
        <w:t>3.</w:t>
      </w:r>
      <w:r w:rsidR="009228CA">
        <w:t>2</w:t>
      </w:r>
      <w:r w:rsidR="0002477B">
        <w:t xml:space="preserve"> </w:t>
      </w:r>
      <w:r w:rsidR="00FA6CBB">
        <w:t>eMIMO</w:t>
      </w:r>
    </w:p>
    <w:p w14:paraId="3E593217" w14:textId="4E9E59E0" w:rsidR="00FA6CBB" w:rsidRPr="001E16FE" w:rsidRDefault="00FA6CBB" w:rsidP="00FA6CBB">
      <w:pPr>
        <w:jc w:val="both"/>
        <w:rPr>
          <w:lang w:val="en-US" w:eastAsia="zh-CN"/>
        </w:rPr>
      </w:pPr>
      <w:r w:rsidRPr="001E16FE">
        <w:rPr>
          <w:lang w:val="en-US" w:eastAsia="zh-CN"/>
        </w:rPr>
        <w:t>This topic is from the following two contributions</w:t>
      </w:r>
      <w:r>
        <w:rPr>
          <w:lang w:val="en-US" w:eastAsia="zh-CN"/>
        </w:rPr>
        <w:t>[4][5].</w:t>
      </w:r>
    </w:p>
    <w:p w14:paraId="55BC3010" w14:textId="77777777" w:rsidR="00FA6CBB" w:rsidRPr="00CF05E7" w:rsidRDefault="00FA6CBB" w:rsidP="00FA6CBB">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2F8CC9BA"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68BA38B6" w14:textId="4B4DD339" w:rsidR="00FA6CBB" w:rsidRDefault="00FA6CBB" w:rsidP="00107C19">
      <w:pPr>
        <w:spacing w:beforeLines="50" w:before="120" w:afterLines="50" w:after="120"/>
        <w:jc w:val="both"/>
        <w:rPr>
          <w:rFonts w:eastAsia="DengXian"/>
          <w:lang w:eastAsia="zh-CN"/>
        </w:rPr>
      </w:pPr>
    </w:p>
    <w:p w14:paraId="7F938F25" w14:textId="35FFBD7E" w:rsidR="00FA6CBB" w:rsidRDefault="00FA6CBB" w:rsidP="00FA6CBB">
      <w:pPr>
        <w:spacing w:beforeLines="50" w:before="120" w:afterLines="50" w:after="120"/>
        <w:jc w:val="both"/>
        <w:rPr>
          <w:rFonts w:eastAsia="DengXian"/>
          <w:lang w:eastAsia="zh-CN"/>
        </w:rPr>
      </w:pPr>
      <w:r>
        <w:rPr>
          <w:rFonts w:eastAsia="DengXian"/>
          <w:lang w:eastAsia="zh-CN"/>
        </w:rPr>
        <w:t xml:space="preserve">Based on the LS from RAN1 </w:t>
      </w:r>
      <w:r w:rsidRPr="00FA6CBB">
        <w:rPr>
          <w:rFonts w:eastAsia="DengXian"/>
          <w:lang w:eastAsia="zh-CN"/>
        </w:rPr>
        <w:t>R2-2004251</w:t>
      </w:r>
      <w:r>
        <w:rPr>
          <w:rFonts w:eastAsia="DengXian"/>
          <w:lang w:eastAsia="zh-CN"/>
        </w:rPr>
        <w:t>,</w:t>
      </w:r>
      <w:r w:rsidRPr="00FA6CBB">
        <w:rPr>
          <w:rFonts w:eastAsia="DengXian"/>
          <w:lang w:eastAsia="zh-CN"/>
        </w:rPr>
        <w:t xml:space="preserve"> </w:t>
      </w:r>
      <w:r>
        <w:rPr>
          <w:rFonts w:eastAsia="DengXian"/>
          <w:lang w:eastAsia="zh-CN"/>
        </w:rPr>
        <w:t xml:space="preserve">the CR from [4] proposes the below changes: </w:t>
      </w:r>
    </w:p>
    <w:p w14:paraId="1B7EC4A1" w14:textId="3BEFF4EA" w:rsidR="00FA6CBB" w:rsidRPr="00FA6CBB" w:rsidRDefault="00FA6CBB" w:rsidP="00FA6CBB">
      <w:pPr>
        <w:spacing w:beforeLines="50" w:before="120" w:afterLines="50" w:after="120"/>
        <w:jc w:val="both"/>
        <w:rPr>
          <w:rFonts w:eastAsia="DengXian"/>
          <w:lang w:eastAsia="zh-CN"/>
        </w:rPr>
      </w:pPr>
      <w:r w:rsidRPr="00FA6CBB">
        <w:rPr>
          <w:rFonts w:eastAsia="DengXian"/>
          <w:lang w:eastAsia="zh-CN"/>
        </w:rPr>
        <w:t>1) The UE shall release fdm-TDM-</w:t>
      </w:r>
      <w:r w:rsidRPr="00FA6CBB">
        <w:rPr>
          <w:rFonts w:eastAsia="DengXian" w:hint="eastAsia"/>
          <w:lang w:eastAsia="zh-CN"/>
        </w:rPr>
        <w:t>r</w:t>
      </w:r>
      <w:r w:rsidRPr="00FA6CBB">
        <w:rPr>
          <w:rFonts w:eastAsia="DengXian"/>
          <w:lang w:eastAsia="zh-CN"/>
        </w:rPr>
        <w:t>16 when slotBased-16 is set to setup.</w:t>
      </w:r>
    </w:p>
    <w:p w14:paraId="694A0E08" w14:textId="77777777" w:rsidR="00FA6CBB" w:rsidRPr="00FA6CBB" w:rsidRDefault="00FA6CBB" w:rsidP="00FA6CBB">
      <w:pPr>
        <w:spacing w:beforeLines="50" w:before="120" w:afterLines="50" w:after="120"/>
        <w:jc w:val="both"/>
        <w:rPr>
          <w:rFonts w:eastAsia="DengXian"/>
          <w:lang w:eastAsia="zh-CN"/>
        </w:rPr>
      </w:pPr>
      <w:r w:rsidRPr="00FA6CBB">
        <w:rPr>
          <w:rFonts w:eastAsia="DengXian"/>
          <w:lang w:eastAsia="zh-CN"/>
        </w:rPr>
        <w:t>2) The network does not use the value "release" of fdm-TDM-</w:t>
      </w:r>
      <w:r w:rsidRPr="00FA6CBB">
        <w:rPr>
          <w:rFonts w:eastAsia="DengXian" w:hint="eastAsia"/>
          <w:lang w:eastAsia="zh-CN"/>
        </w:rPr>
        <w:t>r</w:t>
      </w:r>
      <w:r w:rsidRPr="00FA6CBB">
        <w:rPr>
          <w:rFonts w:eastAsia="DengXian"/>
          <w:lang w:eastAsia="zh-CN"/>
        </w:rPr>
        <w:t>16 or slotBased-16</w:t>
      </w:r>
    </w:p>
    <w:p w14:paraId="03AD1C09" w14:textId="2C89D96F" w:rsidR="00FA6CBB" w:rsidRDefault="00FA6CBB" w:rsidP="00107C19">
      <w:pPr>
        <w:spacing w:beforeLines="50" w:before="120" w:afterLines="50" w:after="120"/>
        <w:jc w:val="both"/>
        <w:rPr>
          <w:rFonts w:eastAsia="DengXian"/>
          <w:lang w:eastAsia="zh-CN"/>
        </w:rPr>
      </w:pPr>
    </w:p>
    <w:p w14:paraId="76F288D6" w14:textId="0BBB1272" w:rsidR="00FA6CBB" w:rsidRPr="001E16FE"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Do companies agree with R2-2108473</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6DEC8767" w:rsidR="00FA6CBB"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817E9D7" w14:textId="658AF3AD" w:rsidR="00FA6CBB" w:rsidRDefault="007F4DAA" w:rsidP="009E4B6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72A5DD" w14:textId="5DD5152A" w:rsidR="00FA6CBB" w:rsidRDefault="007F4DAA" w:rsidP="009E4B6E">
            <w:pPr>
              <w:pStyle w:val="TAC"/>
              <w:spacing w:before="20" w:after="20"/>
              <w:ind w:left="57" w:right="57"/>
              <w:jc w:val="left"/>
              <w:rPr>
                <w:lang w:eastAsia="zh-CN"/>
              </w:rPr>
            </w:pPr>
            <w:r>
              <w:rPr>
                <w:rFonts w:hint="eastAsia"/>
                <w:lang w:eastAsia="zh-CN"/>
              </w:rPr>
              <w:t>P</w:t>
            </w:r>
            <w:r>
              <w:rPr>
                <w:lang w:eastAsia="zh-CN"/>
              </w:rPr>
              <w:t>roponent</w:t>
            </w:r>
          </w:p>
        </w:tc>
      </w:tr>
      <w:tr w:rsidR="00FA6CBB" w14:paraId="3D51746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5CA62714" w:rsidR="00FA6CBB" w:rsidRDefault="00D27D67"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0D67018" w14:textId="212A4C5B" w:rsidR="00FA6CBB" w:rsidRDefault="00D27D67"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973823" w14:textId="77777777" w:rsidR="00FA6CBB" w:rsidRDefault="00FA6CBB" w:rsidP="009E4B6E">
            <w:pPr>
              <w:pStyle w:val="TAC"/>
              <w:spacing w:before="20" w:after="20"/>
              <w:ind w:left="57" w:right="57"/>
              <w:jc w:val="left"/>
              <w:rPr>
                <w:lang w:eastAsia="zh-CN"/>
              </w:rPr>
            </w:pPr>
          </w:p>
        </w:tc>
      </w:tr>
      <w:tr w:rsidR="00FA6CBB" w14:paraId="6EE53C7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466BBE59" w:rsidR="00FA6CBB" w:rsidRDefault="00137381"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2D7DACA" w14:textId="4E87F7CC" w:rsidR="00FA6CBB" w:rsidRDefault="00137381"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F158B7" w14:textId="53353736" w:rsidR="00FA6CBB" w:rsidRDefault="00137381" w:rsidP="009E4B6E">
            <w:pPr>
              <w:pStyle w:val="TAC"/>
              <w:spacing w:before="20" w:after="20"/>
              <w:ind w:left="57" w:right="57"/>
              <w:jc w:val="left"/>
              <w:rPr>
                <w:lang w:eastAsia="zh-CN"/>
              </w:rPr>
            </w:pPr>
            <w:r>
              <w:rPr>
                <w:lang w:eastAsia="zh-CN"/>
              </w:rPr>
              <w:t>We</w:t>
            </w:r>
            <w:r w:rsidRPr="00137381">
              <w:rPr>
                <w:lang w:eastAsia="zh-CN"/>
              </w:rPr>
              <w:t xml:space="preserve"> think this is the easiest way to handle this, otherwise we would have to dummify the fields and that would not be a good idea as it would be NBC for the functionality.</w:t>
            </w:r>
          </w:p>
        </w:tc>
      </w:tr>
      <w:tr w:rsidR="00FA6CBB" w14:paraId="51636F41"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9E4B6E">
            <w:pPr>
              <w:pStyle w:val="TAC"/>
              <w:spacing w:before="20" w:after="20"/>
              <w:ind w:left="57" w:right="57"/>
              <w:jc w:val="left"/>
              <w:rPr>
                <w:lang w:eastAsia="zh-CN"/>
              </w:rPr>
            </w:pPr>
          </w:p>
        </w:tc>
      </w:tr>
      <w:tr w:rsidR="00FA6CBB" w14:paraId="1DA3DFC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9E4B6E">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04B2736D" w14:textId="6B80E7E9" w:rsidR="00FA6CBB" w:rsidRPr="00FA6CBB" w:rsidRDefault="00FA6CBB" w:rsidP="00107C19">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w:t>
      </w:r>
      <w:r w:rsidRPr="00EA667D">
        <w:rPr>
          <w:lang w:val="en-US" w:eastAsia="zh-CN"/>
        </w:rPr>
        <w:t>tci-PresentDCI-1-2</w:t>
      </w:r>
      <w:r>
        <w:rPr>
          <w:lang w:val="en-US" w:eastAsia="zh-CN"/>
        </w:rPr>
        <w:t xml:space="preserve"> to capture the case that the UE is not configured with </w:t>
      </w:r>
      <w:r w:rsidRPr="00815B03">
        <w:rPr>
          <w:i/>
        </w:rPr>
        <w:t>enableDefaultBeamForC</w:t>
      </w:r>
      <w:r>
        <w:rPr>
          <w:i/>
        </w:rPr>
        <w:t>C</w:t>
      </w:r>
      <w:r w:rsidRPr="00815B03">
        <w:rPr>
          <w:i/>
        </w:rPr>
        <w:t>S</w:t>
      </w:r>
    </w:p>
    <w:p w14:paraId="3E4F926C" w14:textId="4084F802"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Do companies agree with R2-210740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39A2F3" w:rsidR="00FA6CBB" w:rsidRDefault="00BD73C6"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BD1003B" w14:textId="792D2B73" w:rsidR="00FA6CBB" w:rsidRDefault="00BD73C6"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9E4B6E">
            <w:pPr>
              <w:pStyle w:val="TAC"/>
              <w:spacing w:before="20" w:after="20"/>
              <w:ind w:left="57" w:right="57"/>
              <w:jc w:val="left"/>
              <w:rPr>
                <w:lang w:eastAsia="zh-CN"/>
              </w:rPr>
            </w:pPr>
          </w:p>
        </w:tc>
      </w:tr>
      <w:tr w:rsidR="00D27D67" w14:paraId="3065265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61334479" w:rsidR="00D27D67" w:rsidRDefault="00D27D67" w:rsidP="00D27D6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B72F979" w14:textId="06D6C860" w:rsidR="00D27D67" w:rsidRDefault="00D27D67" w:rsidP="00D27D6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D27D67" w:rsidRDefault="00D27D67" w:rsidP="00D27D67">
            <w:pPr>
              <w:pStyle w:val="TAC"/>
              <w:spacing w:before="20" w:after="20"/>
              <w:ind w:left="57" w:right="57"/>
              <w:jc w:val="left"/>
              <w:rPr>
                <w:lang w:eastAsia="zh-CN"/>
              </w:rPr>
            </w:pPr>
          </w:p>
        </w:tc>
      </w:tr>
      <w:tr w:rsidR="00D27D67" w14:paraId="7BF70171"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4C591B48" w:rsidR="00D27D67" w:rsidRDefault="00137381" w:rsidP="00D27D67">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2D79F73" w14:textId="77777777" w:rsidR="00781ED2" w:rsidRDefault="00781ED2" w:rsidP="00D27D67">
            <w:pPr>
              <w:pStyle w:val="TAC"/>
              <w:spacing w:before="20" w:after="20"/>
              <w:ind w:left="57" w:right="57"/>
              <w:jc w:val="left"/>
              <w:rPr>
                <w:lang w:eastAsia="zh-CN"/>
              </w:rPr>
            </w:pPr>
            <w:r>
              <w:rPr>
                <w:lang w:eastAsia="zh-CN"/>
              </w:rPr>
              <w:t xml:space="preserve">Intent:Yes, </w:t>
            </w:r>
          </w:p>
          <w:p w14:paraId="5D21504D" w14:textId="3F7B5D91" w:rsidR="00D27D67" w:rsidRDefault="00781ED2" w:rsidP="00D27D67">
            <w:pPr>
              <w:pStyle w:val="TAC"/>
              <w:spacing w:before="20" w:after="20"/>
              <w:ind w:left="57" w:right="57"/>
              <w:jc w:val="left"/>
              <w:rPr>
                <w:lang w:eastAsia="zh-CN"/>
              </w:rPr>
            </w:pPr>
            <w:r>
              <w:rPr>
                <w:lang w:eastAsia="zh-CN"/>
              </w:rPr>
              <w:t>CR text: Changes needed</w:t>
            </w:r>
          </w:p>
        </w:tc>
        <w:tc>
          <w:tcPr>
            <w:tcW w:w="6517" w:type="dxa"/>
            <w:tcBorders>
              <w:top w:val="single" w:sz="4" w:space="0" w:color="auto"/>
              <w:left w:val="single" w:sz="4" w:space="0" w:color="auto"/>
              <w:bottom w:val="single" w:sz="4" w:space="0" w:color="auto"/>
              <w:right w:val="single" w:sz="4" w:space="0" w:color="auto"/>
            </w:tcBorders>
          </w:tcPr>
          <w:p w14:paraId="4C268D24" w14:textId="163B68B6" w:rsidR="002D2A64" w:rsidRPr="002D2A64" w:rsidRDefault="002D2A64" w:rsidP="00D27D67">
            <w:pPr>
              <w:pStyle w:val="TAC"/>
              <w:spacing w:before="20" w:after="20"/>
              <w:ind w:left="57" w:right="57"/>
              <w:jc w:val="left"/>
              <w:rPr>
                <w:color w:val="000000" w:themeColor="text1"/>
                <w:lang w:eastAsia="zh-CN"/>
              </w:rPr>
            </w:pPr>
            <w:r w:rsidRPr="002D2A64">
              <w:rPr>
                <w:color w:val="000000" w:themeColor="text1"/>
                <w:lang w:eastAsia="zh-CN"/>
              </w:rPr>
              <w:t xml:space="preserve">This is not so clear: The RAN1 specification text is (spaced </w:t>
            </w:r>
            <w:r w:rsidR="00772387">
              <w:rPr>
                <w:color w:val="000000" w:themeColor="text1"/>
                <w:lang w:eastAsia="zh-CN"/>
              </w:rPr>
              <w:t>for better readability</w:t>
            </w:r>
            <w:r w:rsidRPr="002D2A64">
              <w:rPr>
                <w:color w:val="000000" w:themeColor="text1"/>
                <w:lang w:eastAsia="zh-CN"/>
              </w:rPr>
              <w:t>):</w:t>
            </w:r>
          </w:p>
          <w:p w14:paraId="58B20EDD" w14:textId="77777777" w:rsidR="002D2A64" w:rsidRPr="002D2A64" w:rsidRDefault="002D2A64" w:rsidP="002D2A64">
            <w:pPr>
              <w:rPr>
                <w:color w:val="7030A0"/>
              </w:rPr>
            </w:pPr>
            <w:r w:rsidRPr="002D2A64">
              <w:rPr>
                <w:color w:val="7030A0"/>
              </w:rPr>
              <w:t xml:space="preserve">When </w:t>
            </w:r>
          </w:p>
          <w:p w14:paraId="41F11CF6" w14:textId="77777777" w:rsidR="002D2A64" w:rsidRPr="002D2A64" w:rsidRDefault="002D2A64" w:rsidP="002D2A64">
            <w:pPr>
              <w:pStyle w:val="ab"/>
              <w:numPr>
                <w:ilvl w:val="0"/>
                <w:numId w:val="29"/>
              </w:numPr>
              <w:spacing w:after="160" w:line="259" w:lineRule="auto"/>
              <w:rPr>
                <w:color w:val="7030A0"/>
              </w:rPr>
            </w:pPr>
            <w:r w:rsidRPr="002D2A64">
              <w:rPr>
                <w:color w:val="7030A0"/>
              </w:rPr>
              <w:t xml:space="preserve">the UE is configured with CORESET associated with a search space set for cross-carrier scheduling AND </w:t>
            </w:r>
          </w:p>
          <w:p w14:paraId="59F0D9B0" w14:textId="77777777" w:rsidR="002D2A64" w:rsidRPr="002D2A64" w:rsidRDefault="002D2A64" w:rsidP="002D2A64">
            <w:pPr>
              <w:pStyle w:val="ab"/>
              <w:numPr>
                <w:ilvl w:val="0"/>
                <w:numId w:val="29"/>
              </w:numPr>
              <w:spacing w:after="160" w:line="259" w:lineRule="auto"/>
              <w:rPr>
                <w:color w:val="7030A0"/>
              </w:rPr>
            </w:pPr>
            <w:r w:rsidRPr="002D2A64">
              <w:rPr>
                <w:color w:val="7030A0"/>
              </w:rPr>
              <w:t xml:space="preserve">the UE is not configured with </w:t>
            </w:r>
            <w:r w:rsidRPr="002D2A64">
              <w:rPr>
                <w:i/>
                <w:color w:val="7030A0"/>
              </w:rPr>
              <w:t>enableDefaultBeamForCCS</w:t>
            </w:r>
            <w:r w:rsidRPr="002D2A64">
              <w:rPr>
                <w:color w:val="7030A0"/>
              </w:rPr>
              <w:t xml:space="preserve">, </w:t>
            </w:r>
          </w:p>
          <w:p w14:paraId="07DC2A5B" w14:textId="77777777" w:rsidR="002D2A64" w:rsidRPr="002D2A64" w:rsidRDefault="002D2A64" w:rsidP="002D2A64">
            <w:pPr>
              <w:rPr>
                <w:color w:val="7030A0"/>
              </w:rPr>
            </w:pPr>
            <w:r w:rsidRPr="002D2A64">
              <w:rPr>
                <w:color w:val="7030A0"/>
              </w:rPr>
              <w:t xml:space="preserve">the UE expects </w:t>
            </w:r>
          </w:p>
          <w:p w14:paraId="24518A60" w14:textId="77777777" w:rsidR="002D2A64" w:rsidRPr="002D2A64" w:rsidRDefault="002D2A64" w:rsidP="002D2A64">
            <w:pPr>
              <w:pStyle w:val="ab"/>
              <w:numPr>
                <w:ilvl w:val="0"/>
                <w:numId w:val="29"/>
              </w:numPr>
              <w:spacing w:after="160" w:line="259" w:lineRule="auto"/>
              <w:rPr>
                <w:color w:val="7030A0"/>
              </w:rPr>
            </w:pPr>
            <w:r w:rsidRPr="002D2A64">
              <w:rPr>
                <w:i/>
                <w:color w:val="7030A0"/>
              </w:rPr>
              <w:t xml:space="preserve">tci-PresentInDCI </w:t>
            </w:r>
            <w:r w:rsidRPr="002D2A64">
              <w:rPr>
                <w:color w:val="7030A0"/>
              </w:rPr>
              <w:t xml:space="preserve">is set as 'enabled' </w:t>
            </w:r>
          </w:p>
          <w:p w14:paraId="673649E2" w14:textId="77777777" w:rsidR="002D2A64" w:rsidRPr="002D2A64" w:rsidRDefault="002D2A64" w:rsidP="002D2A64">
            <w:pPr>
              <w:pStyle w:val="ab"/>
              <w:rPr>
                <w:color w:val="7030A0"/>
              </w:rPr>
            </w:pPr>
            <w:r w:rsidRPr="002D2A64">
              <w:rPr>
                <w:color w:val="7030A0"/>
                <w:highlight w:val="yellow"/>
              </w:rPr>
              <w:t>OR</w:t>
            </w:r>
            <w:r w:rsidRPr="002D2A64">
              <w:rPr>
                <w:color w:val="7030A0"/>
              </w:rPr>
              <w:t xml:space="preserve"> </w:t>
            </w:r>
          </w:p>
          <w:p w14:paraId="28BD481B" w14:textId="77777777" w:rsidR="002D2A64" w:rsidRPr="002D2A64" w:rsidRDefault="002D2A64" w:rsidP="002D2A64">
            <w:pPr>
              <w:pStyle w:val="ab"/>
              <w:numPr>
                <w:ilvl w:val="0"/>
                <w:numId w:val="29"/>
              </w:numPr>
              <w:spacing w:after="160" w:line="259" w:lineRule="auto"/>
              <w:rPr>
                <w:color w:val="7030A0"/>
              </w:rPr>
            </w:pPr>
            <w:r w:rsidRPr="002D2A64">
              <w:rPr>
                <w:i/>
                <w:color w:val="7030A0"/>
              </w:rPr>
              <w:t xml:space="preserve">tci-PresentDCI-1-2 </w:t>
            </w:r>
            <w:r w:rsidRPr="002D2A64">
              <w:rPr>
                <w:color w:val="7030A0"/>
              </w:rPr>
              <w:t xml:space="preserve">is configured for the CORESET, </w:t>
            </w:r>
          </w:p>
          <w:p w14:paraId="4F2D0E05" w14:textId="2FCF2350" w:rsidR="002D2A64" w:rsidRDefault="002D2A64" w:rsidP="00D27D67">
            <w:pPr>
              <w:pStyle w:val="TAC"/>
              <w:spacing w:before="20" w:after="20"/>
              <w:ind w:left="57" w:right="57"/>
              <w:jc w:val="left"/>
              <w:rPr>
                <w:color w:val="000000" w:themeColor="text1"/>
                <w:lang w:eastAsia="zh-CN"/>
              </w:rPr>
            </w:pPr>
            <w:r w:rsidRPr="002D2A64">
              <w:rPr>
                <w:color w:val="000000" w:themeColor="text1"/>
                <w:lang w:eastAsia="zh-CN"/>
              </w:rPr>
              <w:t xml:space="preserve">Note that "OR", which means that network sets either the legacy </w:t>
            </w:r>
            <w:r w:rsidRPr="002A5172">
              <w:rPr>
                <w:i/>
                <w:iCs/>
                <w:color w:val="000000" w:themeColor="text1"/>
                <w:lang w:eastAsia="zh-CN"/>
              </w:rPr>
              <w:t>tci-Present</w:t>
            </w:r>
            <w:r w:rsidR="002A5172" w:rsidRPr="002A5172">
              <w:rPr>
                <w:i/>
                <w:iCs/>
                <w:color w:val="000000" w:themeColor="text1"/>
                <w:lang w:eastAsia="zh-CN"/>
              </w:rPr>
              <w:t>InDCI</w:t>
            </w:r>
            <w:r w:rsidRPr="002D2A64">
              <w:rPr>
                <w:color w:val="000000" w:themeColor="text1"/>
                <w:lang w:eastAsia="zh-CN"/>
              </w:rPr>
              <w:t xml:space="preserve"> OR the </w:t>
            </w:r>
            <w:r w:rsidRPr="002A5172">
              <w:rPr>
                <w:i/>
                <w:iCs/>
                <w:color w:val="000000" w:themeColor="text1"/>
                <w:lang w:eastAsia="zh-CN"/>
              </w:rPr>
              <w:t>tci-Present</w:t>
            </w:r>
            <w:r w:rsidR="002A5172" w:rsidRPr="002A5172">
              <w:rPr>
                <w:i/>
                <w:iCs/>
                <w:color w:val="000000" w:themeColor="text1"/>
                <w:lang w:eastAsia="zh-CN"/>
              </w:rPr>
              <w:t>InDCI-1-2</w:t>
            </w:r>
            <w:r w:rsidRPr="002D2A64">
              <w:rPr>
                <w:color w:val="000000" w:themeColor="text1"/>
                <w:lang w:eastAsia="zh-CN"/>
              </w:rPr>
              <w:t xml:space="preserve"> field, but is not required to set both</w:t>
            </w:r>
            <w:r>
              <w:rPr>
                <w:color w:val="000000" w:themeColor="text1"/>
                <w:lang w:eastAsia="zh-CN"/>
              </w:rPr>
              <w:t xml:space="preserve"> (which the CR would now require)</w:t>
            </w:r>
            <w:r w:rsidR="00CE44E8">
              <w:rPr>
                <w:color w:val="000000" w:themeColor="text1"/>
                <w:lang w:eastAsia="zh-CN"/>
              </w:rPr>
              <w:t>. DCI 1-2 is not mandatory to configure,</w:t>
            </w:r>
            <w:r>
              <w:rPr>
                <w:color w:val="000000" w:themeColor="text1"/>
                <w:lang w:eastAsia="zh-CN"/>
              </w:rPr>
              <w:t xml:space="preserve"> </w:t>
            </w:r>
            <w:r w:rsidR="005F4AA2">
              <w:rPr>
                <w:color w:val="000000" w:themeColor="text1"/>
                <w:lang w:eastAsia="zh-CN"/>
              </w:rPr>
              <w:t xml:space="preserve">and can have separate cross-carrier scheduling configuration. Hence, the text needs to at least be contingent to the </w:t>
            </w:r>
            <w:r w:rsidR="00EA26A8">
              <w:rPr>
                <w:color w:val="000000" w:themeColor="text1"/>
                <w:lang w:eastAsia="zh-CN"/>
              </w:rPr>
              <w:t xml:space="preserve">1) use of DCI format 1-2 and 2) </w:t>
            </w:r>
            <w:r w:rsidR="005F4AA2">
              <w:rPr>
                <w:color w:val="000000" w:themeColor="text1"/>
                <w:lang w:eastAsia="zh-CN"/>
              </w:rPr>
              <w:t xml:space="preserve">presence of </w:t>
            </w:r>
            <w:r w:rsidR="00884523" w:rsidRPr="002A5172">
              <w:rPr>
                <w:i/>
                <w:iCs/>
                <w:color w:val="000000" w:themeColor="text1"/>
                <w:lang w:eastAsia="zh-CN"/>
              </w:rPr>
              <w:t>carrierIndicatorSizeDCI-1-2-r16</w:t>
            </w:r>
            <w:r w:rsidR="002A5172">
              <w:rPr>
                <w:color w:val="000000" w:themeColor="text1"/>
                <w:lang w:eastAsia="zh-CN"/>
              </w:rPr>
              <w:t>.</w:t>
            </w:r>
          </w:p>
          <w:p w14:paraId="5EA88317" w14:textId="77777777" w:rsidR="00884523" w:rsidRPr="00884523" w:rsidRDefault="00884523" w:rsidP="008845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523">
              <w:rPr>
                <w:rFonts w:ascii="Courier New" w:eastAsia="Times New Roman" w:hAnsi="Courier New"/>
                <w:noProof/>
                <w:sz w:val="16"/>
                <w:lang w:eastAsia="en-GB"/>
              </w:rPr>
              <w:t xml:space="preserve">    carrierIndicatorSize-r16            </w:t>
            </w:r>
            <w:r w:rsidRPr="00884523">
              <w:rPr>
                <w:rFonts w:ascii="Courier New" w:eastAsia="Times New Roman" w:hAnsi="Courier New"/>
                <w:noProof/>
                <w:color w:val="993366"/>
                <w:sz w:val="16"/>
                <w:lang w:eastAsia="en-GB"/>
              </w:rPr>
              <w:t>SEQUENCE</w:t>
            </w:r>
            <w:r w:rsidRPr="00884523">
              <w:rPr>
                <w:rFonts w:ascii="Courier New" w:eastAsia="Times New Roman" w:hAnsi="Courier New"/>
                <w:noProof/>
                <w:sz w:val="16"/>
                <w:lang w:eastAsia="en-GB"/>
              </w:rPr>
              <w:t xml:space="preserve"> {</w:t>
            </w:r>
          </w:p>
          <w:p w14:paraId="621287F7" w14:textId="7F5CCC12" w:rsidR="00D27D67" w:rsidRPr="009E4B6E" w:rsidRDefault="00884523" w:rsidP="009E4B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523">
              <w:rPr>
                <w:rFonts w:ascii="Courier New" w:eastAsia="Times New Roman" w:hAnsi="Courier New"/>
                <w:noProof/>
                <w:sz w:val="16"/>
                <w:lang w:eastAsia="en-GB"/>
              </w:rPr>
              <w:t xml:space="preserve">        carrierIndicatorSizeDCI-1-2-r16        </w:t>
            </w:r>
            <w:r w:rsidRPr="00884523">
              <w:rPr>
                <w:rFonts w:ascii="Courier New" w:eastAsia="Times New Roman" w:hAnsi="Courier New"/>
                <w:noProof/>
                <w:color w:val="993366"/>
                <w:sz w:val="16"/>
                <w:lang w:eastAsia="en-GB"/>
              </w:rPr>
              <w:t>INTEGER</w:t>
            </w:r>
            <w:r w:rsidRPr="00884523">
              <w:rPr>
                <w:rFonts w:ascii="Courier New" w:eastAsia="Times New Roman" w:hAnsi="Courier New"/>
                <w:noProof/>
                <w:sz w:val="16"/>
                <w:lang w:eastAsia="en-GB"/>
              </w:rPr>
              <w:t xml:space="preserve"> (0..3),</w:t>
            </w:r>
          </w:p>
        </w:tc>
      </w:tr>
      <w:tr w:rsidR="00D27D67" w14:paraId="2CDF0E2F"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D27D67" w:rsidRDefault="00D27D67" w:rsidP="00D27D67">
            <w:pPr>
              <w:pStyle w:val="TAC"/>
              <w:spacing w:before="20" w:after="20"/>
              <w:ind w:left="57" w:right="57"/>
              <w:jc w:val="left"/>
              <w:rPr>
                <w:lang w:eastAsia="zh-CN"/>
              </w:rPr>
            </w:pPr>
          </w:p>
        </w:tc>
      </w:tr>
      <w:tr w:rsidR="00D27D67" w14:paraId="53400DA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D27D67" w:rsidRDefault="00D27D67" w:rsidP="00D27D67">
            <w:pPr>
              <w:pStyle w:val="TAC"/>
              <w:spacing w:before="20" w:after="20"/>
              <w:ind w:left="57" w:right="57"/>
              <w:jc w:val="left"/>
              <w:rPr>
                <w:lang w:eastAsia="zh-CN"/>
              </w:rPr>
            </w:pPr>
          </w:p>
        </w:tc>
      </w:tr>
    </w:tbl>
    <w:p w14:paraId="53C6DF0F" w14:textId="640C50AB" w:rsidR="00FA6CBB" w:rsidRDefault="00FA6CBB" w:rsidP="00107C19">
      <w:pPr>
        <w:spacing w:beforeLines="50" w:before="120" w:afterLines="50" w:after="120"/>
        <w:jc w:val="both"/>
        <w:rPr>
          <w:rFonts w:eastAsia="DengXian"/>
          <w:lang w:eastAsia="zh-CN"/>
        </w:rPr>
      </w:pPr>
    </w:p>
    <w:p w14:paraId="07D8BA9F" w14:textId="7BC4407B" w:rsidR="00FA6CBB" w:rsidRDefault="00FA6CBB" w:rsidP="00FA6CBB">
      <w:pPr>
        <w:pStyle w:val="2"/>
        <w:ind w:left="0" w:firstLine="0"/>
      </w:pPr>
      <w:r>
        <w:t>3.3 NR-U</w:t>
      </w:r>
    </w:p>
    <w:p w14:paraId="207C247B" w14:textId="26A67AFF"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7][8]</w:t>
      </w:r>
      <w:r w:rsidR="007F0176">
        <w:rPr>
          <w:lang w:val="en-US" w:eastAsia="zh-CN"/>
        </w:rPr>
        <w:t xml:space="preserve"> where [7] is based on the LS[6]</w:t>
      </w:r>
    </w:p>
    <w:p w14:paraId="32EAB807"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71A2BC6E"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0B23CAA4"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77FAB3A" w14:textId="77777777" w:rsidR="00FA6CBB" w:rsidRDefault="00FA6CBB" w:rsidP="00107C19">
      <w:pPr>
        <w:spacing w:beforeLines="50" w:before="120" w:afterLines="50" w:after="120"/>
        <w:jc w:val="both"/>
        <w:rPr>
          <w:rFonts w:eastAsia="DengXian"/>
          <w:lang w:eastAsia="zh-CN"/>
        </w:rPr>
      </w:pPr>
    </w:p>
    <w:p w14:paraId="3892A43F" w14:textId="77777777" w:rsidR="007F0176" w:rsidRDefault="007F0176" w:rsidP="00454C4E">
      <w:pPr>
        <w:jc w:val="both"/>
      </w:pPr>
    </w:p>
    <w:p w14:paraId="3ED98321" w14:textId="6CFC63F4" w:rsidR="007F0176" w:rsidRPr="007F0176" w:rsidRDefault="007F0176" w:rsidP="007F0176">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w:t>
      </w:r>
      <w:r w:rsidRPr="007F0176">
        <w:rPr>
          <w:lang w:eastAsia="zh-CN"/>
        </w:rPr>
        <w:t>larify that the generation method for the random offset value is up to UE’s implementation when </w:t>
      </w:r>
      <w:r w:rsidRPr="007F0176">
        <w:rPr>
          <w:i/>
          <w:iCs/>
          <w:lang w:eastAsia="zh-CN"/>
        </w:rPr>
        <w:t>RMTC-SubframeOffset</w:t>
      </w:r>
      <w:r w:rsidRPr="007F0176">
        <w:rPr>
          <w:lang w:eastAsia="zh-CN"/>
        </w:rPr>
        <w:t> is not configured.</w:t>
      </w:r>
    </w:p>
    <w:p w14:paraId="09FAA384" w14:textId="6222FF8C" w:rsidR="007F0176" w:rsidRPr="001E16FE" w:rsidRDefault="007F0176" w:rsidP="007F0176">
      <w:pPr>
        <w:jc w:val="both"/>
        <w:outlineLvl w:val="2"/>
        <w:rPr>
          <w:b/>
          <w:bCs/>
        </w:rPr>
      </w:pPr>
      <w:r w:rsidRPr="001E16FE">
        <w:rPr>
          <w:b/>
          <w:bCs/>
        </w:rPr>
        <w:t xml:space="preserve">Question </w:t>
      </w:r>
      <w:r>
        <w:rPr>
          <w:b/>
          <w:bCs/>
        </w:rPr>
        <w:t>6</w:t>
      </w:r>
      <w:r w:rsidRPr="001E16FE">
        <w:rPr>
          <w:b/>
          <w:bCs/>
        </w:rPr>
        <w:t xml:space="preserve">: </w:t>
      </w:r>
      <w:r>
        <w:rPr>
          <w:b/>
          <w:bCs/>
        </w:rPr>
        <w:t>Do companies agree with R2-2108106</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2D45" w14:paraId="6BC284B7"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5E9AC5BB" w:rsidR="00E92D45" w:rsidRDefault="00E92D45" w:rsidP="00E92D45">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485760" w14:textId="44EE9982" w:rsidR="00E92D45" w:rsidRDefault="00E92D45" w:rsidP="00E92D45">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474CE38D" w14:textId="1083FBAD" w:rsidR="00E92D45" w:rsidRDefault="00E92D45" w:rsidP="00E92D45">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D27D67" w14:paraId="00AFC28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552AA811" w:rsidR="00D27D67" w:rsidRDefault="00D27D67" w:rsidP="00D27D6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C22EA4A" w14:textId="7B36E37F" w:rsidR="00D27D67" w:rsidRDefault="00D27D67" w:rsidP="00D27D67">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5282D845" w14:textId="34B6FF7D" w:rsidR="00D27D67" w:rsidRDefault="00D27D67" w:rsidP="00D27D67">
            <w:pPr>
              <w:pStyle w:val="TAC"/>
              <w:spacing w:before="20" w:after="20"/>
              <w:ind w:left="57" w:right="57"/>
              <w:jc w:val="left"/>
              <w:rPr>
                <w:lang w:eastAsia="zh-CN"/>
              </w:rPr>
            </w:pPr>
            <w:r>
              <w:rPr>
                <w:lang w:eastAsia="zh-CN"/>
              </w:rPr>
              <w:t>It seems fine to capture RAN1 conclusion</w:t>
            </w:r>
          </w:p>
        </w:tc>
      </w:tr>
      <w:tr w:rsidR="00D27D67" w14:paraId="0A4FD05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163822B0" w:rsidR="00D27D67" w:rsidRDefault="00137381" w:rsidP="00D27D67">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E9CE9A3" w14:textId="051F7AC3" w:rsidR="00D27D67" w:rsidRDefault="00137381" w:rsidP="00D27D6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BBF918" w14:textId="17C20128" w:rsidR="00D27D67" w:rsidRPr="00C259B8" w:rsidRDefault="00137381" w:rsidP="00D27D67">
            <w:pPr>
              <w:pStyle w:val="TAC"/>
              <w:spacing w:before="20" w:after="20"/>
              <w:ind w:left="57" w:right="57"/>
              <w:jc w:val="left"/>
              <w:rPr>
                <w:lang w:eastAsia="zh-CN"/>
              </w:rPr>
            </w:pPr>
            <w:r w:rsidRPr="00C259B8">
              <w:rPr>
                <w:lang w:eastAsia="zh-CN"/>
              </w:rPr>
              <w:t>Agree with Huawei</w:t>
            </w:r>
          </w:p>
        </w:tc>
      </w:tr>
      <w:tr w:rsidR="00D27D67" w14:paraId="4C561734"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D27D67" w:rsidRDefault="00D27D67" w:rsidP="00D27D67">
            <w:pPr>
              <w:pStyle w:val="TAC"/>
              <w:spacing w:before="20" w:after="20"/>
              <w:ind w:left="57" w:right="57"/>
              <w:jc w:val="left"/>
              <w:rPr>
                <w:lang w:eastAsia="zh-CN"/>
              </w:rPr>
            </w:pPr>
          </w:p>
        </w:tc>
      </w:tr>
      <w:tr w:rsidR="00D27D67" w14:paraId="342676C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D27D67" w:rsidRDefault="00D27D67" w:rsidP="00D27D6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4B99B58F" w14:textId="144119EA" w:rsidR="007F0176" w:rsidRDefault="007F0176" w:rsidP="00454C4E">
      <w:pPr>
        <w:jc w:val="both"/>
      </w:pPr>
      <w:r>
        <w:t xml:space="preserve">The CR from [8] to add </w:t>
      </w:r>
      <w:r w:rsidRPr="007F0176">
        <w:rPr>
          <w:lang w:val="en-US"/>
        </w:rPr>
        <w:t>the measurement results for RSSI/CO on unlicensed NR frequencies into MeasResult2NR which is carried in MCGFailureInformation and SCGFailureInformation.</w:t>
      </w:r>
    </w:p>
    <w:p w14:paraId="48AD0111" w14:textId="1AD3CBD9" w:rsidR="007F0176" w:rsidRPr="001E16FE" w:rsidRDefault="007F0176" w:rsidP="007F0176">
      <w:pPr>
        <w:jc w:val="both"/>
        <w:outlineLvl w:val="2"/>
        <w:rPr>
          <w:b/>
          <w:bCs/>
        </w:rPr>
      </w:pPr>
      <w:r w:rsidRPr="001E16FE">
        <w:rPr>
          <w:b/>
          <w:bCs/>
        </w:rPr>
        <w:lastRenderedPageBreak/>
        <w:t xml:space="preserve">Question </w:t>
      </w:r>
      <w:r>
        <w:rPr>
          <w:b/>
          <w:bCs/>
        </w:rPr>
        <w:t>7</w:t>
      </w:r>
      <w:r w:rsidRPr="001E16FE">
        <w:rPr>
          <w:b/>
          <w:bCs/>
        </w:rPr>
        <w:t xml:space="preserve">: </w:t>
      </w:r>
      <w:r>
        <w:rPr>
          <w:b/>
          <w:bCs/>
        </w:rPr>
        <w:t>Do companies agree with R2-210758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04B229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ECBDC"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F72DD"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D66E1C"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188E1DA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B6682" w14:textId="07D4F253" w:rsidR="007F0176" w:rsidRDefault="00E92D45"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21846AB" w14:textId="0835D79B" w:rsidR="007F0176" w:rsidRDefault="00E92D45" w:rsidP="009E4B6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85BE5DD" w14:textId="20FCE5BD" w:rsidR="007F0176" w:rsidRDefault="00E92D45" w:rsidP="009E4B6E">
            <w:pPr>
              <w:pStyle w:val="TAC"/>
              <w:spacing w:before="20" w:after="20"/>
              <w:ind w:left="57" w:right="57"/>
              <w:jc w:val="left"/>
              <w:rPr>
                <w:lang w:eastAsia="zh-CN"/>
              </w:rPr>
            </w:pPr>
            <w:r w:rsidRPr="009B47F3">
              <w:rPr>
                <w:lang w:eastAsia="zh-CN"/>
              </w:rPr>
              <w:t>We prefer not to make such optimization at this stage.</w:t>
            </w:r>
            <w:r>
              <w:rPr>
                <w:lang w:eastAsia="zh-CN"/>
              </w:rPr>
              <w:t xml:space="preserve"> Essentially RSSI/CO measurements are not accurate by themselves, from interference management perspective, as the measured RSSI includes the contribution from the intended transmitter.</w:t>
            </w:r>
          </w:p>
        </w:tc>
      </w:tr>
      <w:tr w:rsidR="007F0176" w14:paraId="1CCF0A7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14B616" w14:textId="6F244B22" w:rsidR="007F0176" w:rsidRDefault="00D27D67"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89A2DB9" w14:textId="5E635215" w:rsidR="007F0176" w:rsidRDefault="00D27D67"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D91A34" w14:textId="1D1FDA25" w:rsidR="007F0176" w:rsidRDefault="00D27D67" w:rsidP="009E4B6E">
            <w:pPr>
              <w:pStyle w:val="TAC"/>
              <w:spacing w:before="20" w:after="20"/>
              <w:ind w:left="57" w:right="57"/>
              <w:jc w:val="left"/>
              <w:rPr>
                <w:lang w:eastAsia="zh-CN"/>
              </w:rPr>
            </w:pPr>
            <w:r>
              <w:rPr>
                <w:lang w:eastAsia="zh-CN"/>
              </w:rPr>
              <w:t>We prefer to consider this kind of optimization in later releases (e.g. Rel-17).</w:t>
            </w:r>
            <w:r w:rsidR="00A442F3">
              <w:rPr>
                <w:lang w:eastAsia="zh-CN"/>
              </w:rPr>
              <w:t xml:space="preserve"> It doesn’t look like a bug that need to be fixed in Rel-16.</w:t>
            </w:r>
          </w:p>
        </w:tc>
      </w:tr>
      <w:tr w:rsidR="007F0176" w14:paraId="756121D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D06AD0" w14:textId="40D5B2D1" w:rsidR="007F0176" w:rsidRDefault="00C259B8"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F9E9EA1" w14:textId="739A8386" w:rsidR="007F0176" w:rsidRDefault="00C259B8"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386400" w14:textId="778D1518" w:rsidR="007F0176" w:rsidRDefault="00C259B8" w:rsidP="009E4B6E">
            <w:pPr>
              <w:pStyle w:val="TAC"/>
              <w:spacing w:before="20" w:after="20"/>
              <w:ind w:left="57" w:right="57"/>
              <w:jc w:val="left"/>
              <w:rPr>
                <w:lang w:eastAsia="zh-CN"/>
              </w:rPr>
            </w:pPr>
            <w:r>
              <w:rPr>
                <w:lang w:eastAsia="zh-CN"/>
              </w:rPr>
              <w:t xml:space="preserve">This is not correction but possible optimization (if even that). </w:t>
            </w:r>
          </w:p>
        </w:tc>
      </w:tr>
      <w:tr w:rsidR="007F0176" w14:paraId="148274F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5C7779" w14:textId="77777777" w:rsidR="007F0176" w:rsidRDefault="007F0176"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601754" w14:textId="77777777" w:rsidR="007F0176" w:rsidRDefault="007F0176"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6BB819" w14:textId="77777777" w:rsidR="007F0176" w:rsidRDefault="007F0176" w:rsidP="009E4B6E">
            <w:pPr>
              <w:pStyle w:val="TAC"/>
              <w:spacing w:before="20" w:after="20"/>
              <w:ind w:left="57" w:right="57"/>
              <w:jc w:val="left"/>
              <w:rPr>
                <w:lang w:eastAsia="zh-CN"/>
              </w:rPr>
            </w:pPr>
          </w:p>
        </w:tc>
      </w:tr>
      <w:tr w:rsidR="007F0176" w14:paraId="73B1C12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CE186C" w14:textId="77777777" w:rsidR="007F0176" w:rsidRDefault="007F0176"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BC844" w14:textId="77777777" w:rsidR="007F0176" w:rsidRDefault="007F0176"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8EBB3B" w14:textId="77777777" w:rsidR="007F0176" w:rsidRDefault="007F0176" w:rsidP="009E4B6E">
            <w:pPr>
              <w:pStyle w:val="TAC"/>
              <w:spacing w:before="20" w:after="20"/>
              <w:ind w:left="57" w:right="57"/>
              <w:jc w:val="left"/>
              <w:rPr>
                <w:lang w:eastAsia="zh-CN"/>
              </w:rPr>
            </w:pPr>
          </w:p>
        </w:tc>
      </w:tr>
    </w:tbl>
    <w:p w14:paraId="715A8AE9" w14:textId="54979AA5" w:rsidR="007F0176" w:rsidRDefault="007F0176" w:rsidP="00454C4E">
      <w:pPr>
        <w:jc w:val="both"/>
      </w:pPr>
    </w:p>
    <w:p w14:paraId="14B6DC68" w14:textId="5953DA8E" w:rsidR="00E27B45" w:rsidRDefault="00E27B45" w:rsidP="00E27B45">
      <w:pPr>
        <w:pStyle w:val="2"/>
        <w:ind w:left="0" w:firstLine="0"/>
      </w:pPr>
      <w:r>
        <w:t>3.4 DCCA</w:t>
      </w:r>
    </w:p>
    <w:p w14:paraId="46324D02" w14:textId="551080CC"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9][10] </w:t>
      </w:r>
    </w:p>
    <w:p w14:paraId="62BF2A54"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AC7C011"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714A15A" w14:textId="4D7EEBBC" w:rsidR="00E27B45" w:rsidRDefault="00E27B45" w:rsidP="00454C4E">
      <w:pPr>
        <w:jc w:val="both"/>
      </w:pPr>
    </w:p>
    <w:p w14:paraId="192676AC" w14:textId="05FCB787" w:rsidR="00E27B45" w:rsidRDefault="00E27B45" w:rsidP="00454C4E">
      <w:pPr>
        <w:jc w:val="both"/>
        <w:rPr>
          <w:rFonts w:eastAsia="Times New Roman"/>
          <w:lang w:eastAsia="ja-JP"/>
        </w:rPr>
      </w:pPr>
      <w:r>
        <w:t xml:space="preserve">The CR from [9] and [10] propose that </w:t>
      </w:r>
      <w:r w:rsidRPr="00F37D0C">
        <w:rPr>
          <w:rFonts w:eastAsia="Times New Roman"/>
          <w:lang w:eastAsia="ja-JP"/>
        </w:rPr>
        <w:t xml:space="preserve">the </w:t>
      </w:r>
      <w:r w:rsidRPr="00F37D0C">
        <w:rPr>
          <w:rFonts w:eastAsia="Times New Roman"/>
          <w:i/>
          <w:lang w:eastAsia="ja-JP"/>
        </w:rPr>
        <w:t>DLInformationTransferMRDC</w:t>
      </w:r>
      <w:r>
        <w:rPr>
          <w:rFonts w:eastAsia="Times New Roman"/>
          <w:iCs/>
          <w:lang w:eastAsia="ja-JP"/>
        </w:rPr>
        <w:t xml:space="preserve"> can include </w:t>
      </w:r>
      <w:r w:rsidRPr="00E27B45">
        <w:rPr>
          <w:rFonts w:eastAsia="Times New Roman"/>
          <w:iCs/>
          <w:lang w:eastAsia="ja-JP"/>
        </w:rPr>
        <w:t xml:space="preserve">RRC reconfiguration message including </w:t>
      </w:r>
      <w:r w:rsidRPr="00E27B45">
        <w:rPr>
          <w:rFonts w:eastAsia="Times New Roman"/>
          <w:i/>
          <w:iCs/>
          <w:lang w:eastAsia="ja-JP"/>
        </w:rPr>
        <w:t>reconfigurationWithSyn</w:t>
      </w:r>
      <w:r>
        <w:rPr>
          <w:rFonts w:eastAsia="Times New Roman"/>
          <w:i/>
          <w:iCs/>
          <w:lang w:eastAsia="ja-JP"/>
        </w:rPr>
        <w:t xml:space="preserve">c </w:t>
      </w:r>
      <w:r>
        <w:rPr>
          <w:rFonts w:eastAsia="Times New Roman"/>
          <w:lang w:eastAsia="ja-JP"/>
        </w:rPr>
        <w:t xml:space="preserve">or </w:t>
      </w:r>
      <w:r w:rsidRPr="00E27B45">
        <w:rPr>
          <w:rFonts w:eastAsia="Times New Roman"/>
          <w:i/>
          <w:iCs/>
          <w:lang w:eastAsia="ja-JP"/>
        </w:rPr>
        <w:t>mobilityControlInfo</w:t>
      </w:r>
      <w:r>
        <w:rPr>
          <w:rFonts w:eastAsia="Times New Roman"/>
          <w:i/>
          <w:iCs/>
          <w:lang w:eastAsia="ja-JP"/>
        </w:rPr>
        <w:t>.</w:t>
      </w:r>
    </w:p>
    <w:p w14:paraId="351070A2" w14:textId="3472B3D4"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NR RRC CR in R2-2108440</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31F0BE62" w:rsidR="00E27B45" w:rsidRDefault="00BD73C6"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0B5F4804" w14:textId="6B322A6D" w:rsidR="00E27B45" w:rsidRDefault="00BD73C6"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5A7095" w14:textId="324D4BED" w:rsidR="00E27B45" w:rsidRDefault="00BD73C6" w:rsidP="009E4B6E">
            <w:pPr>
              <w:pStyle w:val="TAC"/>
              <w:spacing w:before="20" w:after="20"/>
              <w:ind w:left="57" w:right="57"/>
              <w:jc w:val="left"/>
              <w:rPr>
                <w:lang w:eastAsia="zh-CN"/>
              </w:rPr>
            </w:pPr>
            <w:r>
              <w:rPr>
                <w:lang w:eastAsia="zh-CN"/>
              </w:rPr>
              <w:t>Proponent</w:t>
            </w:r>
          </w:p>
        </w:tc>
      </w:tr>
      <w:tr w:rsidR="00E27B45" w14:paraId="6C97948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2ED8EEF5" w:rsidR="00E27B45" w:rsidRDefault="00A442F3"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12B487D" w14:textId="7800AA55" w:rsidR="00E27B45" w:rsidRDefault="00A442F3"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9E4B6E">
            <w:pPr>
              <w:pStyle w:val="TAC"/>
              <w:spacing w:before="20" w:after="20"/>
              <w:ind w:left="57" w:right="57"/>
              <w:jc w:val="left"/>
              <w:rPr>
                <w:lang w:eastAsia="zh-CN"/>
              </w:rPr>
            </w:pPr>
          </w:p>
        </w:tc>
      </w:tr>
      <w:tr w:rsidR="00E27B45" w14:paraId="02B7590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409C134" w:rsidR="00E27B45" w:rsidRDefault="00137381"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A7CA9DE" w14:textId="094A6D88" w:rsidR="00E27B45" w:rsidRDefault="00137381"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9E4B6E">
            <w:pPr>
              <w:pStyle w:val="TAC"/>
              <w:spacing w:before="20" w:after="20"/>
              <w:ind w:left="57" w:right="57"/>
              <w:jc w:val="left"/>
              <w:rPr>
                <w:lang w:eastAsia="zh-CN"/>
              </w:rPr>
            </w:pPr>
          </w:p>
        </w:tc>
      </w:tr>
      <w:tr w:rsidR="00E27B45" w14:paraId="7BA84C1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3138EC97" w:rsidR="00E27B45" w:rsidRDefault="001716AF" w:rsidP="009E4B6E">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54F8A86F" w14:textId="32B13586" w:rsidR="00E27B45" w:rsidRDefault="001716AF"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9E4B6E">
            <w:pPr>
              <w:pStyle w:val="TAC"/>
              <w:spacing w:before="20" w:after="20"/>
              <w:ind w:left="57" w:right="57"/>
              <w:jc w:val="left"/>
              <w:rPr>
                <w:lang w:eastAsia="zh-CN"/>
              </w:rPr>
            </w:pPr>
          </w:p>
        </w:tc>
      </w:tr>
      <w:tr w:rsidR="00E27B45" w14:paraId="40908F0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9E4B6E">
            <w:pPr>
              <w:pStyle w:val="TAC"/>
              <w:spacing w:before="20" w:after="20"/>
              <w:ind w:left="57" w:right="57"/>
              <w:jc w:val="left"/>
              <w:rPr>
                <w:lang w:eastAsia="zh-CN"/>
              </w:rPr>
            </w:pPr>
          </w:p>
        </w:tc>
      </w:tr>
    </w:tbl>
    <w:p w14:paraId="4B195CDB" w14:textId="25972D95" w:rsidR="00E27B45" w:rsidRDefault="00E27B45" w:rsidP="00454C4E">
      <w:pPr>
        <w:jc w:val="both"/>
      </w:pPr>
    </w:p>
    <w:p w14:paraId="5E9ED749" w14:textId="0B6C9C3C" w:rsidR="00E27B45" w:rsidRPr="001E16FE" w:rsidRDefault="00E27B45" w:rsidP="00E27B45">
      <w:pPr>
        <w:jc w:val="both"/>
        <w:outlineLvl w:val="2"/>
        <w:rPr>
          <w:b/>
          <w:bCs/>
        </w:rPr>
      </w:pPr>
      <w:r w:rsidRPr="001E16FE">
        <w:rPr>
          <w:b/>
          <w:bCs/>
        </w:rPr>
        <w:t xml:space="preserve">Question </w:t>
      </w:r>
      <w:r>
        <w:rPr>
          <w:b/>
          <w:bCs/>
        </w:rPr>
        <w:t>9</w:t>
      </w:r>
      <w:r w:rsidRPr="001E16FE">
        <w:rPr>
          <w:b/>
          <w:bCs/>
        </w:rPr>
        <w:t xml:space="preserve">: </w:t>
      </w:r>
      <w:r>
        <w:rPr>
          <w:b/>
          <w:bCs/>
        </w:rPr>
        <w:t>Do companies agree with the LTE RRC CR in R2-210844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5DF7099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B60415"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C75711"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42548"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585F2BC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85FF7" w14:textId="7E928B5C" w:rsidR="00E27B45" w:rsidRDefault="00BD73C6"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2C66CB6" w14:textId="56F93AB0" w:rsidR="00E27B45" w:rsidRDefault="00BD73C6"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1453DC4" w14:textId="5A66A2B4" w:rsidR="00E27B45" w:rsidRDefault="00BD73C6" w:rsidP="009E4B6E">
            <w:pPr>
              <w:pStyle w:val="TAC"/>
              <w:spacing w:before="20" w:after="20"/>
              <w:ind w:left="57" w:right="57"/>
              <w:jc w:val="left"/>
              <w:rPr>
                <w:lang w:eastAsia="zh-CN"/>
              </w:rPr>
            </w:pPr>
            <w:r>
              <w:rPr>
                <w:lang w:eastAsia="zh-CN"/>
              </w:rPr>
              <w:t>Proponent</w:t>
            </w:r>
          </w:p>
        </w:tc>
      </w:tr>
      <w:tr w:rsidR="00E27B45" w14:paraId="1EB9F8CD"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1FEF4D" w14:textId="50068B3E" w:rsidR="00E27B45" w:rsidRDefault="00A442F3"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22C3923" w14:textId="3EE867E8" w:rsidR="00E27B45" w:rsidRDefault="00A442F3" w:rsidP="009E4B6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9036BB2" w14:textId="55D9F665" w:rsidR="00445719" w:rsidRDefault="00445719" w:rsidP="00445719">
            <w:pPr>
              <w:pStyle w:val="TAC"/>
              <w:spacing w:before="20" w:after="20"/>
              <w:ind w:left="57" w:right="57"/>
              <w:jc w:val="left"/>
              <w:rPr>
                <w:lang w:eastAsia="zh-CN"/>
              </w:rPr>
            </w:pPr>
            <w:r>
              <w:rPr>
                <w:lang w:eastAsia="zh-CN"/>
              </w:rPr>
              <w:t xml:space="preserve">Fix the typo </w:t>
            </w:r>
            <w:r w:rsidRPr="00445719">
              <w:rPr>
                <w:lang w:eastAsia="zh-CN"/>
              </w:rPr>
              <w:t xml:space="preserve">“heeendover” in </w:t>
            </w:r>
            <w:r>
              <w:rPr>
                <w:lang w:eastAsia="zh-CN"/>
              </w:rPr>
              <w:t>below</w:t>
            </w:r>
            <w:r w:rsidRPr="00445719">
              <w:rPr>
                <w:lang w:eastAsia="zh-CN"/>
              </w:rPr>
              <w:t xml:space="preserve"> wording</w:t>
            </w:r>
            <w:r>
              <w:rPr>
                <w:lang w:eastAsia="zh-CN"/>
              </w:rPr>
              <w:t>. Other change is fine.</w:t>
            </w:r>
          </w:p>
          <w:p w14:paraId="2B129238" w14:textId="77777777" w:rsidR="00445719" w:rsidRDefault="00445719" w:rsidP="00445719">
            <w:pPr>
              <w:pStyle w:val="TAC"/>
              <w:spacing w:before="20" w:after="20"/>
              <w:ind w:left="57" w:right="57"/>
              <w:jc w:val="left"/>
              <w:rPr>
                <w:lang w:eastAsia="zh-CN"/>
              </w:rPr>
            </w:pPr>
          </w:p>
          <w:p w14:paraId="1598B73A" w14:textId="2A18E9FE" w:rsidR="00445719" w:rsidRDefault="00445719" w:rsidP="00445719">
            <w:pPr>
              <w:pStyle w:val="TAC"/>
              <w:spacing w:before="20" w:after="20"/>
              <w:ind w:left="57" w:right="57"/>
              <w:jc w:val="left"/>
              <w:rPr>
                <w:lang w:eastAsia="zh-CN"/>
              </w:rPr>
            </w:pPr>
            <w:r>
              <w:rPr>
                <w:rFonts w:eastAsia="Times New Roman"/>
                <w:lang w:eastAsia="en-GB"/>
              </w:rPr>
              <w:t>“</w:t>
            </w:r>
            <w:r w:rsidRPr="00430A3B">
              <w:rPr>
                <w:rFonts w:eastAsia="Times New Roman"/>
                <w:lang w:eastAsia="en-GB"/>
              </w:rPr>
              <w:t>This field is mandatory present for h</w:t>
            </w:r>
            <w:ins w:id="1" w:author="Huawei, HiSilicon" w:date="2021-08-03T22:38:00Z">
              <w:r>
                <w:rPr>
                  <w:rFonts w:eastAsia="Times New Roman"/>
                  <w:lang w:eastAsia="en-GB"/>
                </w:rPr>
                <w:t>eee</w:t>
              </w:r>
            </w:ins>
            <w:r w:rsidRPr="00430A3B">
              <w:rPr>
                <w:rFonts w:eastAsia="Times New Roman"/>
                <w:lang w:eastAsia="en-GB"/>
              </w:rPr>
              <w:t xml:space="preserve">andover within E-UTRA when the </w:t>
            </w:r>
            <w:r w:rsidRPr="00430A3B">
              <w:rPr>
                <w:rFonts w:eastAsia="Times New Roman"/>
                <w:i/>
                <w:lang w:eastAsia="en-GB"/>
              </w:rPr>
              <w:t xml:space="preserve">fullConfig </w:t>
            </w:r>
            <w:r w:rsidRPr="00430A3B">
              <w:rPr>
                <w:rFonts w:eastAsia="Times New Roman"/>
                <w:lang w:eastAsia="en-GB"/>
              </w:rPr>
              <w:t>is included; otherwise it is optionally present, Need OP.</w:t>
            </w:r>
            <w:r>
              <w:rPr>
                <w:rFonts w:eastAsia="Times New Roman"/>
                <w:lang w:eastAsia="en-GB"/>
              </w:rPr>
              <w:t>”</w:t>
            </w:r>
          </w:p>
        </w:tc>
      </w:tr>
      <w:tr w:rsidR="00137381" w14:paraId="1040A75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8A83F2" w14:textId="55366A21" w:rsidR="00137381" w:rsidRDefault="00137381" w:rsidP="00137381">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FF4D2F3" w14:textId="23925552" w:rsidR="00137381" w:rsidRDefault="00137381" w:rsidP="0013738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4D8DAB" w14:textId="77777777" w:rsidR="00137381" w:rsidRDefault="00137381" w:rsidP="00137381">
            <w:pPr>
              <w:pStyle w:val="TAC"/>
              <w:spacing w:before="20" w:after="20"/>
              <w:ind w:left="57" w:right="57"/>
              <w:jc w:val="left"/>
              <w:rPr>
                <w:lang w:eastAsia="zh-CN"/>
              </w:rPr>
            </w:pPr>
          </w:p>
        </w:tc>
      </w:tr>
      <w:tr w:rsidR="00137381" w14:paraId="5384FD6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60CD16" w14:textId="757AFAAC" w:rsidR="00137381" w:rsidRDefault="001716AF" w:rsidP="00137381">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6BA890F8" w14:textId="4E5CE4E3" w:rsidR="00137381" w:rsidRDefault="001716AF" w:rsidP="0013738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CCE5AFA" w14:textId="77777777" w:rsidR="00137381" w:rsidRDefault="00137381" w:rsidP="00137381">
            <w:pPr>
              <w:pStyle w:val="TAC"/>
              <w:spacing w:before="20" w:after="20"/>
              <w:ind w:left="57" w:right="57"/>
              <w:jc w:val="left"/>
              <w:rPr>
                <w:lang w:eastAsia="zh-CN"/>
              </w:rPr>
            </w:pPr>
          </w:p>
        </w:tc>
      </w:tr>
      <w:tr w:rsidR="00137381" w14:paraId="05A295D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AA81F"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107438"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762B6" w14:textId="77777777" w:rsidR="00137381" w:rsidRDefault="00137381" w:rsidP="00137381">
            <w:pPr>
              <w:pStyle w:val="TAC"/>
              <w:spacing w:before="20" w:after="20"/>
              <w:ind w:left="57" w:right="57"/>
              <w:jc w:val="left"/>
              <w:rPr>
                <w:lang w:eastAsia="zh-CN"/>
              </w:rPr>
            </w:pPr>
          </w:p>
        </w:tc>
      </w:tr>
    </w:tbl>
    <w:p w14:paraId="33BC6C98" w14:textId="297CE71B" w:rsidR="00E27B45" w:rsidRDefault="00E27B45" w:rsidP="00454C4E">
      <w:pPr>
        <w:jc w:val="both"/>
      </w:pPr>
    </w:p>
    <w:p w14:paraId="11E3C482" w14:textId="19AF1A78" w:rsidR="007E7E71" w:rsidRDefault="007E7E71" w:rsidP="007E7E71">
      <w:pPr>
        <w:pStyle w:val="2"/>
        <w:ind w:left="0" w:firstLine="0"/>
      </w:pPr>
      <w:r>
        <w:t>3.5 SCell RRC Processing Delay</w:t>
      </w:r>
    </w:p>
    <w:p w14:paraId="69F67C67" w14:textId="14665708" w:rsidR="007E7E71" w:rsidRPr="001E16FE" w:rsidRDefault="007E7E71" w:rsidP="007E7E71">
      <w:pPr>
        <w:jc w:val="both"/>
        <w:rPr>
          <w:lang w:val="en-US" w:eastAsia="zh-CN"/>
        </w:rPr>
      </w:pPr>
      <w:r w:rsidRPr="001E16FE">
        <w:rPr>
          <w:lang w:val="en-US" w:eastAsia="zh-CN"/>
        </w:rPr>
        <w:t>This topic is from the following contribution</w:t>
      </w:r>
      <w:r>
        <w:rPr>
          <w:lang w:val="en-US" w:eastAsia="zh-CN"/>
        </w:rPr>
        <w:t xml:space="preserve"> </w:t>
      </w:r>
    </w:p>
    <w:p w14:paraId="35258A39" w14:textId="77777777" w:rsidR="00A968A4" w:rsidRPr="00CF05E7" w:rsidRDefault="00A968A4" w:rsidP="00A968A4">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6DF04A83" w14:textId="51B2FCB6" w:rsidR="00A968A4" w:rsidRDefault="00A968A4" w:rsidP="00454C4E">
      <w:pPr>
        <w:jc w:val="both"/>
      </w:pPr>
    </w:p>
    <w:p w14:paraId="5A95C0EF" w14:textId="7A19A7E9" w:rsidR="00A968A4" w:rsidRDefault="00A968A4" w:rsidP="00454C4E">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53AADD45" w14:textId="77777777" w:rsidR="00A968A4" w:rsidRPr="00A968A4" w:rsidRDefault="00A968A4" w:rsidP="00A968A4">
      <w:pPr>
        <w:jc w:val="both"/>
        <w:rPr>
          <w:b/>
          <w:bCs/>
          <w:lang w:val="en-US"/>
        </w:rPr>
      </w:pPr>
      <w:r w:rsidRPr="00A968A4">
        <w:rPr>
          <w:b/>
          <w:bCs/>
          <w:lang w:val="en-US"/>
        </w:rPr>
        <w:lastRenderedPageBreak/>
        <w:t>Proposal 1: Extend the RRC processing delay for SCell modification from 10ms to 16ms.</w:t>
      </w:r>
    </w:p>
    <w:p w14:paraId="5CF78D76" w14:textId="77777777" w:rsidR="00A968A4" w:rsidRPr="00A968A4" w:rsidRDefault="00A968A4" w:rsidP="00A968A4">
      <w:pPr>
        <w:jc w:val="both"/>
        <w:rPr>
          <w:b/>
          <w:bCs/>
          <w:lang w:val="en-US"/>
        </w:rPr>
      </w:pPr>
      <w:r w:rsidRPr="00A968A4">
        <w:rPr>
          <w:b/>
          <w:bCs/>
          <w:lang w:val="en-US"/>
        </w:rPr>
        <w:t>Proposal 2: Agree the R16 RRC CR in Annex part.</w:t>
      </w:r>
    </w:p>
    <w:p w14:paraId="3F167C08" w14:textId="20859F98" w:rsidR="00A968A4" w:rsidRPr="001E16FE" w:rsidRDefault="00A968A4" w:rsidP="00A968A4">
      <w:pPr>
        <w:jc w:val="both"/>
        <w:outlineLvl w:val="2"/>
        <w:rPr>
          <w:b/>
          <w:bCs/>
        </w:rPr>
      </w:pPr>
      <w:r w:rsidRPr="001E16FE">
        <w:rPr>
          <w:b/>
          <w:bCs/>
        </w:rPr>
        <w:t xml:space="preserve">Question </w:t>
      </w:r>
      <w:r>
        <w:rPr>
          <w:b/>
          <w:bCs/>
        </w:rPr>
        <w:t>10</w:t>
      </w:r>
      <w:r w:rsidRPr="001E16FE">
        <w:rPr>
          <w:b/>
          <w:bCs/>
        </w:rPr>
        <w:t xml:space="preserve">: </w:t>
      </w:r>
      <w:r>
        <w:rPr>
          <w:b/>
          <w:bCs/>
        </w:rPr>
        <w:t>Do companies agree with extending the RRC processing delay for SCell modification from 10ms to 16ms as per proposal 1? Pls provide comments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21D8633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12602"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3BF22B"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6347C"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096D05A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634406" w14:textId="69B52F95"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C354424" w14:textId="66EF67DB"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97018A6" w14:textId="77777777" w:rsidR="007A7241" w:rsidRDefault="007A7241" w:rsidP="007A7241">
            <w:pPr>
              <w:pStyle w:val="TAC"/>
              <w:spacing w:before="20" w:after="20"/>
              <w:ind w:left="57" w:right="57"/>
              <w:jc w:val="left"/>
              <w:rPr>
                <w:lang w:eastAsia="zh-CN"/>
              </w:rPr>
            </w:pPr>
            <w:r>
              <w:rPr>
                <w:lang w:eastAsia="zh-CN"/>
              </w:rPr>
              <w:t xml:space="preserve">We are fine with the current 10ms processing time, and prefer not to extend it. </w:t>
            </w:r>
          </w:p>
          <w:p w14:paraId="3283E821" w14:textId="2F61AB95" w:rsidR="007A7241" w:rsidRDefault="007A7241" w:rsidP="007A7241">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A968A4" w14:paraId="151CCA0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F3622" w14:textId="3D05AD08" w:rsidR="00A968A4" w:rsidRDefault="005413D8"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94C74FE" w14:textId="2FA75FAD" w:rsidR="00A968A4" w:rsidRDefault="005413D8" w:rsidP="009E4B6E">
            <w:pPr>
              <w:pStyle w:val="TAC"/>
              <w:spacing w:before="20" w:after="20"/>
              <w:ind w:left="57" w:right="57"/>
              <w:jc w:val="left"/>
              <w:rPr>
                <w:lang w:eastAsia="zh-CN"/>
              </w:rPr>
            </w:pPr>
            <w:r>
              <w:rPr>
                <w:lang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1531086C" w14:textId="77777777" w:rsidR="00A968A4" w:rsidRDefault="00A968A4" w:rsidP="009E4B6E">
            <w:pPr>
              <w:pStyle w:val="TAC"/>
              <w:spacing w:before="20" w:after="20"/>
              <w:ind w:left="57" w:right="57"/>
              <w:jc w:val="left"/>
              <w:rPr>
                <w:lang w:eastAsia="zh-CN"/>
              </w:rPr>
            </w:pPr>
          </w:p>
        </w:tc>
      </w:tr>
      <w:tr w:rsidR="00A968A4" w14:paraId="787D74F6"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F9AF5" w14:textId="3EFFD4EA" w:rsidR="00A968A4" w:rsidRDefault="00137381"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685AC2" w14:textId="1B14881C" w:rsidR="00A968A4" w:rsidRDefault="00137381"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6E8F55" w14:textId="38DF3130" w:rsidR="005A5445" w:rsidRDefault="00137381" w:rsidP="00D7187E">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w:t>
            </w:r>
            <w:r w:rsidR="005A5445">
              <w:rPr>
                <w:lang w:eastAsia="zh-CN"/>
              </w:rPr>
              <w:t xml:space="preserve"> This would not be backward-compatible as networks would expect UE to do this in 10ms, but some UEs would require 16ms.</w:t>
            </w:r>
          </w:p>
        </w:tc>
      </w:tr>
      <w:tr w:rsidR="00A968A4" w14:paraId="167B067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FCED56" w14:textId="15F26A38" w:rsidR="00A968A4" w:rsidRDefault="001716AF" w:rsidP="009E4B6E">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2529F2B5" w14:textId="27476DFA" w:rsidR="00A968A4" w:rsidRDefault="001716AF"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550C3F9" w14:textId="36694160" w:rsidR="00A968A4" w:rsidRDefault="001716AF" w:rsidP="001716AF">
            <w:pPr>
              <w:pStyle w:val="TAC"/>
              <w:spacing w:before="20" w:after="20"/>
              <w:ind w:left="57" w:right="57"/>
              <w:jc w:val="left"/>
              <w:rPr>
                <w:lang w:eastAsia="zh-CN"/>
              </w:rPr>
            </w:pPr>
            <w:r>
              <w:rPr>
                <w:lang w:eastAsia="zh-CN"/>
              </w:rPr>
              <w:t>Same view as Huawei and Nokia.</w:t>
            </w:r>
          </w:p>
        </w:tc>
      </w:tr>
      <w:tr w:rsidR="00A968A4" w14:paraId="311FFE4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3E95D" w14:textId="77777777" w:rsidR="00A968A4" w:rsidRDefault="00A968A4"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0C3800" w14:textId="77777777" w:rsidR="00A968A4" w:rsidRDefault="00A968A4"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CD4013" w14:textId="77777777" w:rsidR="00A968A4" w:rsidRDefault="00A968A4" w:rsidP="009E4B6E">
            <w:pPr>
              <w:pStyle w:val="TAC"/>
              <w:spacing w:before="20" w:after="20"/>
              <w:ind w:left="57" w:right="57"/>
              <w:jc w:val="left"/>
              <w:rPr>
                <w:lang w:eastAsia="zh-CN"/>
              </w:rPr>
            </w:pPr>
          </w:p>
        </w:tc>
      </w:tr>
    </w:tbl>
    <w:p w14:paraId="454B7E9E" w14:textId="76D108E8" w:rsidR="00A968A4" w:rsidRDefault="00A968A4" w:rsidP="00454C4E">
      <w:pPr>
        <w:jc w:val="both"/>
      </w:pPr>
    </w:p>
    <w:p w14:paraId="17EA7F30" w14:textId="1EEB8F84" w:rsidR="00A968A4" w:rsidRPr="001E16FE" w:rsidRDefault="00A968A4" w:rsidP="00A968A4">
      <w:pPr>
        <w:jc w:val="both"/>
        <w:outlineLvl w:val="2"/>
        <w:rPr>
          <w:b/>
          <w:bCs/>
        </w:rPr>
      </w:pPr>
      <w:r w:rsidRPr="001E16FE">
        <w:rPr>
          <w:b/>
          <w:bCs/>
        </w:rPr>
        <w:t xml:space="preserve">Question </w:t>
      </w:r>
      <w:r>
        <w:rPr>
          <w:b/>
          <w:bCs/>
        </w:rPr>
        <w:t>11</w:t>
      </w:r>
      <w:r w:rsidRPr="001E16FE">
        <w:rPr>
          <w:b/>
          <w:bCs/>
        </w:rPr>
        <w:t xml:space="preserve">: </w:t>
      </w:r>
      <w:r>
        <w:rPr>
          <w:b/>
          <w:bCs/>
        </w:rPr>
        <w:t>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009E8D2F"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1E2344"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B9E7B"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3B7FB1"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38E962BF"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9AFC6B" w14:textId="650E37C3"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DD2857E" w14:textId="6D7E1ADD"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057F1F0" w14:textId="19D98720" w:rsidR="007A7241" w:rsidRDefault="007A7241" w:rsidP="007A7241">
            <w:pPr>
              <w:pStyle w:val="TAC"/>
              <w:spacing w:before="20" w:after="20"/>
              <w:ind w:left="57" w:right="57"/>
              <w:jc w:val="left"/>
              <w:rPr>
                <w:lang w:eastAsia="zh-CN"/>
              </w:rPr>
            </w:pPr>
            <w:r>
              <w:rPr>
                <w:rFonts w:hint="eastAsia"/>
                <w:lang w:eastAsia="zh-CN"/>
              </w:rPr>
              <w:t>S</w:t>
            </w:r>
            <w:r>
              <w:rPr>
                <w:lang w:eastAsia="zh-CN"/>
              </w:rPr>
              <w:t>ame comment to Q10.</w:t>
            </w:r>
          </w:p>
        </w:tc>
      </w:tr>
      <w:tr w:rsidR="00137381" w14:paraId="09A3E3A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E1C11" w14:textId="4A2407D5" w:rsidR="00137381" w:rsidRDefault="00137381" w:rsidP="00137381">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079A7B" w14:textId="634D578F" w:rsidR="00137381" w:rsidRDefault="00137381" w:rsidP="00137381">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7BE4682" w14:textId="0A7E6A22" w:rsidR="00137381" w:rsidRDefault="00137381" w:rsidP="00137381">
            <w:pPr>
              <w:pStyle w:val="TAC"/>
              <w:spacing w:before="20" w:after="20"/>
              <w:ind w:left="57" w:right="57"/>
              <w:jc w:val="left"/>
              <w:rPr>
                <w:lang w:eastAsia="zh-CN"/>
              </w:rPr>
            </w:pPr>
            <w:r>
              <w:rPr>
                <w:rFonts w:hint="eastAsia"/>
                <w:lang w:eastAsia="zh-CN"/>
              </w:rPr>
              <w:t>S</w:t>
            </w:r>
            <w:r>
              <w:rPr>
                <w:lang w:eastAsia="zh-CN"/>
              </w:rPr>
              <w:t>ame comment to Q10.</w:t>
            </w:r>
          </w:p>
        </w:tc>
      </w:tr>
      <w:tr w:rsidR="00137381" w14:paraId="28705C17"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19C97"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C130AA"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749B23" w14:textId="77777777" w:rsidR="00137381" w:rsidRDefault="00137381" w:rsidP="00137381">
            <w:pPr>
              <w:pStyle w:val="TAC"/>
              <w:spacing w:before="20" w:after="20"/>
              <w:ind w:left="57" w:right="57"/>
              <w:jc w:val="left"/>
              <w:rPr>
                <w:lang w:eastAsia="zh-CN"/>
              </w:rPr>
            </w:pPr>
          </w:p>
        </w:tc>
      </w:tr>
      <w:tr w:rsidR="00137381" w14:paraId="7062442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89B80B"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666818"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AB44259" w14:textId="77777777" w:rsidR="00137381" w:rsidRDefault="00137381" w:rsidP="00137381">
            <w:pPr>
              <w:pStyle w:val="TAC"/>
              <w:spacing w:before="20" w:after="20"/>
              <w:ind w:left="57" w:right="57"/>
              <w:jc w:val="left"/>
              <w:rPr>
                <w:lang w:eastAsia="zh-CN"/>
              </w:rPr>
            </w:pPr>
          </w:p>
        </w:tc>
      </w:tr>
      <w:tr w:rsidR="00137381" w14:paraId="4BD367F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E1EEF"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556D4C"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4ED878" w14:textId="77777777" w:rsidR="00137381" w:rsidRDefault="00137381" w:rsidP="00137381">
            <w:pPr>
              <w:pStyle w:val="TAC"/>
              <w:spacing w:before="20" w:after="20"/>
              <w:ind w:left="57" w:right="57"/>
              <w:jc w:val="left"/>
              <w:rPr>
                <w:lang w:eastAsia="zh-CN"/>
              </w:rPr>
            </w:pPr>
          </w:p>
        </w:tc>
      </w:tr>
    </w:tbl>
    <w:p w14:paraId="3C1DF5BB" w14:textId="77777777" w:rsidR="00A968A4" w:rsidRPr="00E27B45" w:rsidRDefault="00A968A4" w:rsidP="00454C4E">
      <w:pPr>
        <w:jc w:val="both"/>
      </w:pPr>
    </w:p>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0C6A60D9" w:rsidR="009C2B18" w:rsidRDefault="00E655F5" w:rsidP="00A209D6">
      <w:r>
        <w:t>TBD</w:t>
      </w:r>
      <w:r w:rsidR="008F694A">
        <w:t>.</w:t>
      </w:r>
    </w:p>
    <w:p w14:paraId="6C28A667" w14:textId="0BEA20C6" w:rsidR="00E57CF2" w:rsidRPr="006E13D1" w:rsidRDefault="00E57CF2" w:rsidP="00E57CF2">
      <w:pPr>
        <w:pStyle w:val="1"/>
        <w:ind w:left="0" w:firstLine="0"/>
      </w:pPr>
      <w:r>
        <w:t>5 References</w:t>
      </w:r>
    </w:p>
    <w:p w14:paraId="68120B91" w14:textId="1752B65C" w:rsidR="00E57CF2" w:rsidRDefault="00E57CF2" w:rsidP="00A209D6"/>
    <w:p w14:paraId="0DF52AAD" w14:textId="7A34D1CD"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1172EB78" w14:textId="09456B21" w:rsidR="00E57CF2" w:rsidRDefault="00E57CF2" w:rsidP="00E57CF2">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00C00C0D" w14:textId="43B2AF24"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29AFDB3" w14:textId="77777777" w:rsidR="00E57CF2" w:rsidRPr="00CF05E7" w:rsidRDefault="00E57CF2" w:rsidP="00E57CF2">
      <w:pPr>
        <w:spacing w:before="60" w:after="0"/>
        <w:ind w:left="1259" w:hanging="1259"/>
        <w:jc w:val="both"/>
        <w:rPr>
          <w:rFonts w:eastAsia="MS Mincho"/>
          <w:noProof/>
          <w:lang w:eastAsia="en-GB"/>
        </w:rPr>
      </w:pPr>
    </w:p>
    <w:p w14:paraId="7CB527F0" w14:textId="0AF73D65" w:rsidR="00E57CF2" w:rsidRPr="00CF05E7" w:rsidRDefault="00E57CF2" w:rsidP="00E57CF2">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CCA1ECB" w14:textId="4571979B"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B586682" w14:textId="138937D3"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196167B7" w14:textId="69B69F3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8D4984B" w14:textId="51F52658"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lastRenderedPageBreak/>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120D28C7" w14:textId="2DBC008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1DE21E7B" w14:textId="12A2B847"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7B3245A9" w14:textId="52A137B0" w:rsidR="00E57CF2" w:rsidRPr="00CF05E7" w:rsidRDefault="00E57CF2" w:rsidP="00E57CF2">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5B2AA47D" w14:textId="77777777" w:rsidR="00E57CF2" w:rsidRDefault="00E57CF2" w:rsidP="00A209D6"/>
    <w:p w14:paraId="5D37C324" w14:textId="77777777" w:rsidR="009C2B18" w:rsidRPr="006E13D1" w:rsidRDefault="009C2B18" w:rsidP="00A209D6"/>
    <w:sectPr w:rsidR="009C2B18" w:rsidRPr="006E13D1">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8D50A1" w14:textId="77777777" w:rsidR="00B57487" w:rsidRDefault="00B57487">
      <w:r>
        <w:separator/>
      </w:r>
    </w:p>
  </w:endnote>
  <w:endnote w:type="continuationSeparator" w:id="0">
    <w:p w14:paraId="351239F8" w14:textId="77777777" w:rsidR="00B57487" w:rsidRDefault="00B57487">
      <w:r>
        <w:continuationSeparator/>
      </w:r>
    </w:p>
  </w:endnote>
  <w:endnote w:type="continuationNotice" w:id="1">
    <w:p w14:paraId="0D17F2AF" w14:textId="77777777" w:rsidR="00B57487" w:rsidRDefault="00B574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A4266" w14:textId="77777777" w:rsidR="006C7D13" w:rsidRDefault="006C7D13">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A30C0" w14:textId="77777777" w:rsidR="006C7D13" w:rsidRDefault="006C7D13">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66786" w14:textId="77777777" w:rsidR="006C7D13" w:rsidRDefault="006C7D1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75FA0" w14:textId="77777777" w:rsidR="00B57487" w:rsidRDefault="00B57487">
      <w:r>
        <w:separator/>
      </w:r>
    </w:p>
  </w:footnote>
  <w:footnote w:type="continuationSeparator" w:id="0">
    <w:p w14:paraId="646D305F" w14:textId="77777777" w:rsidR="00B57487" w:rsidRDefault="00B57487">
      <w:r>
        <w:continuationSeparator/>
      </w:r>
    </w:p>
  </w:footnote>
  <w:footnote w:type="continuationNotice" w:id="1">
    <w:p w14:paraId="3FAAB901" w14:textId="77777777" w:rsidR="00B57487" w:rsidRDefault="00B5748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0C6E4" w14:textId="77777777" w:rsidR="006C7D13" w:rsidRDefault="006C7D13">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E6A674" w14:textId="77777777" w:rsidR="006C7D13" w:rsidRDefault="006C7D13">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F9EF4" w14:textId="77777777" w:rsidR="006C7D13" w:rsidRDefault="006C7D13">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nsid w:val="62837FA8"/>
    <w:multiLevelType w:val="hybridMultilevel"/>
    <w:tmpl w:val="5CF6DF40"/>
    <w:lvl w:ilvl="0" w:tplc="341A5550">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3"/>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16AF"/>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5F4AA2"/>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A724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57487"/>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3F2D"/>
    <w:rsid w:val="00E4516F"/>
    <w:rsid w:val="00E453E0"/>
    <w:rsid w:val="00E46C08"/>
    <w:rsid w:val="00E471CF"/>
    <w:rsid w:val="00E51A22"/>
    <w:rsid w:val="00E5248F"/>
    <w:rsid w:val="00E55938"/>
    <w:rsid w:val="00E56377"/>
    <w:rsid w:val="00E5683A"/>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8">
    <w:name w:val="Body Text"/>
    <w:basedOn w:val="a"/>
    <w:link w:val="Char2"/>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Char2">
    <w:name w:val="正文文本 Char"/>
    <w:basedOn w:val="a0"/>
    <w:link w:val="a8"/>
    <w:rsid w:val="00C904E6"/>
    <w:rPr>
      <w:rFonts w:ascii="Arial" w:hAnsi="Arial"/>
      <w:lang w:eastAsia="zh-CN"/>
    </w:rPr>
  </w:style>
  <w:style w:type="paragraph" w:styleId="a9">
    <w:name w:val="table of figures"/>
    <w:basedOn w:val="a8"/>
    <w:next w:val="a"/>
    <w:uiPriority w:val="99"/>
    <w:rsid w:val="000C693C"/>
    <w:pPr>
      <w:ind w:left="1701" w:hanging="1701"/>
      <w:jc w:val="left"/>
    </w:pPr>
    <w:rPr>
      <w:b/>
    </w:rPr>
  </w:style>
  <w:style w:type="table" w:styleId="aa">
    <w:name w:val="Table Grid"/>
    <w:basedOn w:val="a1"/>
    <w:rsid w:val="00DF61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8"/>
    <w:rsid w:val="007E704E"/>
    <w:pPr>
      <w:numPr>
        <w:numId w:val="16"/>
      </w:numPr>
      <w:tabs>
        <w:tab w:val="clear" w:pos="1304"/>
        <w:tab w:val="left" w:pos="1701"/>
      </w:tabs>
      <w:ind w:left="1701" w:hanging="1701"/>
    </w:pPr>
    <w:rPr>
      <w:rFonts w:eastAsia="Times New Roman"/>
      <w:b/>
      <w:bCs/>
    </w:rPr>
  </w:style>
  <w:style w:type="character" w:styleId="ac">
    <w:name w:val="annotation reference"/>
    <w:basedOn w:val="a0"/>
    <w:rsid w:val="0097039F"/>
    <w:rPr>
      <w:sz w:val="16"/>
      <w:szCs w:val="16"/>
    </w:rPr>
  </w:style>
  <w:style w:type="paragraph" w:styleId="ad">
    <w:name w:val="annotation text"/>
    <w:basedOn w:val="a"/>
    <w:link w:val="Char3"/>
    <w:rsid w:val="0097039F"/>
  </w:style>
  <w:style w:type="character" w:customStyle="1" w:styleId="Char3">
    <w:name w:val="批注文字 Char"/>
    <w:basedOn w:val="a0"/>
    <w:link w:val="ad"/>
    <w:rsid w:val="0097039F"/>
    <w:rPr>
      <w:lang w:eastAsia="en-US"/>
    </w:rPr>
  </w:style>
  <w:style w:type="paragraph" w:styleId="ae">
    <w:name w:val="annotation subject"/>
    <w:basedOn w:val="ad"/>
    <w:next w:val="ad"/>
    <w:link w:val="Char4"/>
    <w:rsid w:val="0097039F"/>
    <w:rPr>
      <w:b/>
      <w:bCs/>
    </w:rPr>
  </w:style>
  <w:style w:type="character" w:customStyle="1" w:styleId="Char4">
    <w:name w:val="批注主题 Char"/>
    <w:basedOn w:val="Char3"/>
    <w:link w:val="ae"/>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RAN2/2108_R2_115-e/Docs/R2-2106955.zip" TargetMode="External"/><Relationship Id="rId18" Type="http://schemas.openxmlformats.org/officeDocument/2006/relationships/hyperlink" Target="file:///D:/Documents/3GPP/tsg_ran/WG2/RAN2/2108_R2_115-e/Docs/R2-2106916.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8_R2_115-e/Docs/R2-210844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RAN2/2108_R2_115-e/Docs/R2-2107401.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RAN2/2108_R2_115-e/Docs/R2-2108473.zip" TargetMode="External"/><Relationship Id="rId20" Type="http://schemas.openxmlformats.org/officeDocument/2006/relationships/hyperlink" Target="file:///D:/Documents/3GPP/tsg_ran/WG2/RAN2/2108_R2_115-e/Docs/R2-210758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C:\Users\naveenpalle\spec\RAN2-115e\Docs\R2-2108638.doc" TargetMode="External"/><Relationship Id="rId23" Type="http://schemas.openxmlformats.org/officeDocument/2006/relationships/hyperlink" Target="file:///D:/Documents/3GPP/tsg_ran/WG2/RAN2/2108_R2_115-e/Docs/R2-2107571.zip" TargetMode="Externa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file:///D:/Documents/3GPP/tsg_ran/WG2/RAN2/2108_R2_115-e/Docs/R2-2108106.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8_R2_115-e/Docs/R2-2107599.zip" TargetMode="External"/><Relationship Id="rId22" Type="http://schemas.openxmlformats.org/officeDocument/2006/relationships/hyperlink" Target="file:///D:/Documents/3GPP/tsg_ran/WG2/RAN2/2108_R2_115-e/Docs/R2-2108441.zi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413B5DC1-FA84-4062-AD93-D8B6ACC39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2228</Words>
  <Characters>127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4901</CharactersWithSpaces>
  <SharedDoc>false</SharedDoc>
  <HyperlinkBase/>
  <HLinks>
    <vt:vector size="66" baseType="variant">
      <vt:variant>
        <vt:i4>4194339</vt:i4>
      </vt:variant>
      <vt:variant>
        <vt:i4>30</vt:i4>
      </vt:variant>
      <vt:variant>
        <vt:i4>0</vt:i4>
      </vt:variant>
      <vt:variant>
        <vt:i4>5</vt:i4>
      </vt:variant>
      <vt:variant>
        <vt:lpwstr>D:\Documents\3GPP\tsg_ran\WG2\RAN2\2108_R2_115-e\Docs\R2-2107571.zip</vt:lpwstr>
      </vt:variant>
      <vt:variant>
        <vt:lpwstr/>
      </vt:variant>
      <vt:variant>
        <vt:i4>4259887</vt:i4>
      </vt:variant>
      <vt:variant>
        <vt:i4>27</vt:i4>
      </vt:variant>
      <vt:variant>
        <vt:i4>0</vt:i4>
      </vt:variant>
      <vt:variant>
        <vt:i4>5</vt:i4>
      </vt:variant>
      <vt:variant>
        <vt:lpwstr>D:\Documents\3GPP\tsg_ran\WG2\RAN2\2108_R2_115-e\Docs\R2-2108441.zip</vt:lpwstr>
      </vt:variant>
      <vt:variant>
        <vt:lpwstr/>
      </vt:variant>
      <vt:variant>
        <vt:i4>4194351</vt:i4>
      </vt:variant>
      <vt:variant>
        <vt:i4>24</vt:i4>
      </vt:variant>
      <vt:variant>
        <vt:i4>0</vt:i4>
      </vt:variant>
      <vt:variant>
        <vt:i4>5</vt:i4>
      </vt:variant>
      <vt:variant>
        <vt:lpwstr>D:\Documents\3GPP\tsg_ran\WG2\RAN2\2108_R2_115-e\Docs\R2-2108440.zip</vt:lpwstr>
      </vt:variant>
      <vt:variant>
        <vt:lpwstr/>
      </vt:variant>
      <vt:variant>
        <vt:i4>4784172</vt:i4>
      </vt:variant>
      <vt:variant>
        <vt:i4>21</vt:i4>
      </vt:variant>
      <vt:variant>
        <vt:i4>0</vt:i4>
      </vt:variant>
      <vt:variant>
        <vt:i4>5</vt:i4>
      </vt:variant>
      <vt:variant>
        <vt:lpwstr>D:\Documents\3GPP\tsg_ran\WG2\RAN2\2108_R2_115-e\Docs\R2-2107588.zip</vt:lpwstr>
      </vt:variant>
      <vt:variant>
        <vt:lpwstr/>
      </vt:variant>
      <vt:variant>
        <vt:i4>4390955</vt:i4>
      </vt:variant>
      <vt:variant>
        <vt:i4>18</vt:i4>
      </vt:variant>
      <vt:variant>
        <vt:i4>0</vt:i4>
      </vt:variant>
      <vt:variant>
        <vt:i4>5</vt:i4>
      </vt:variant>
      <vt:variant>
        <vt:lpwstr>D:\Documents\3GPP\tsg_ran\WG2\RAN2\2108_R2_115-e\Docs\R2-2108106.zip</vt:lpwstr>
      </vt:variant>
      <vt:variant>
        <vt:lpwstr/>
      </vt:variant>
      <vt:variant>
        <vt:i4>4915236</vt:i4>
      </vt:variant>
      <vt:variant>
        <vt:i4>15</vt:i4>
      </vt:variant>
      <vt:variant>
        <vt:i4>0</vt:i4>
      </vt:variant>
      <vt:variant>
        <vt:i4>5</vt:i4>
      </vt:variant>
      <vt:variant>
        <vt:lpwstr>D:\Documents\3GPP\tsg_ran\WG2\RAN2\2108_R2_115-e\Docs\R2-2106916.zip</vt:lpwstr>
      </vt:variant>
      <vt:variant>
        <vt:lpwstr/>
      </vt:variant>
      <vt:variant>
        <vt:i4>4259876</vt:i4>
      </vt:variant>
      <vt:variant>
        <vt:i4>12</vt:i4>
      </vt:variant>
      <vt:variant>
        <vt:i4>0</vt:i4>
      </vt:variant>
      <vt:variant>
        <vt:i4>5</vt:i4>
      </vt:variant>
      <vt:variant>
        <vt:lpwstr>D:\Documents\3GPP\tsg_ran\WG2\RAN2\2108_R2_115-e\Docs\R2-2107401.zip</vt:lpwstr>
      </vt:variant>
      <vt:variant>
        <vt:lpwstr/>
      </vt:variant>
      <vt:variant>
        <vt:i4>4390956</vt:i4>
      </vt:variant>
      <vt:variant>
        <vt:i4>9</vt:i4>
      </vt:variant>
      <vt:variant>
        <vt:i4>0</vt:i4>
      </vt:variant>
      <vt:variant>
        <vt:i4>5</vt:i4>
      </vt:variant>
      <vt:variant>
        <vt:lpwstr>D:\Documents\3GPP\tsg_ran\WG2\RAN2\2108_R2_115-e\Docs\R2-2108473.zip</vt:lpwstr>
      </vt:variant>
      <vt:variant>
        <vt:lpwstr/>
      </vt:variant>
      <vt:variant>
        <vt:i4>2359342</vt:i4>
      </vt:variant>
      <vt:variant>
        <vt:i4>6</vt:i4>
      </vt:variant>
      <vt:variant>
        <vt:i4>0</vt:i4>
      </vt:variant>
      <vt:variant>
        <vt:i4>5</vt:i4>
      </vt:variant>
      <vt:variant>
        <vt:lpwstr>C:\Users\naveenpalle\spec\RAN2-115e\Docs\R2-2108638.doc</vt:lpwstr>
      </vt:variant>
      <vt:variant>
        <vt:lpwstr/>
      </vt:variant>
      <vt:variant>
        <vt:i4>4718637</vt:i4>
      </vt:variant>
      <vt:variant>
        <vt:i4>3</vt:i4>
      </vt:variant>
      <vt:variant>
        <vt:i4>0</vt:i4>
      </vt:variant>
      <vt:variant>
        <vt:i4>5</vt:i4>
      </vt:variant>
      <vt:variant>
        <vt:lpwstr>D:\Documents\3GPP\tsg_ran\WG2\RAN2\2108_R2_115-e\Docs\R2-2107599.zip</vt:lpwstr>
      </vt:variant>
      <vt:variant>
        <vt:lpwstr/>
      </vt:variant>
      <vt:variant>
        <vt:i4>4718624</vt:i4>
      </vt:variant>
      <vt:variant>
        <vt:i4>0</vt:i4>
      </vt:variant>
      <vt:variant>
        <vt:i4>0</vt:i4>
      </vt:variant>
      <vt:variant>
        <vt:i4>5</vt:i4>
      </vt:variant>
      <vt:variant>
        <vt:lpwstr>D:\Documents\3GPP\tsg_ran\WG2\RAN2\2108_R2_115-e\Docs\R2-210695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ZTE</cp:lastModifiedBy>
  <cp:revision>41</cp:revision>
  <dcterms:created xsi:type="dcterms:W3CDTF">2021-08-17T07:59:00Z</dcterms:created>
  <dcterms:modified xsi:type="dcterms:W3CDTF">2021-08-17T12: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ies>
</file>